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682A75" w14:textId="55C32F54" w:rsidR="005C1AEF" w:rsidRDefault="00FE68FE" w:rsidP="005C5996">
      <w:pPr>
        <w:pStyle w:val="Title"/>
      </w:pPr>
      <w:r>
        <w:t>Lab: Unit 01 – Introduction</w:t>
      </w:r>
    </w:p>
    <w:p w14:paraId="3BFB9184" w14:textId="1C74F779" w:rsidR="00FE68FE" w:rsidRDefault="00FE68FE" w:rsidP="005C5996">
      <w:pPr>
        <w:pStyle w:val="Heading1"/>
      </w:pPr>
      <w:r>
        <w:t>Overview</w:t>
      </w:r>
    </w:p>
    <w:p w14:paraId="5AF1F726" w14:textId="18463E59" w:rsidR="001043A9" w:rsidRDefault="00FE68FE" w:rsidP="00FE68FE">
      <w:r>
        <w:t>In this lab we will</w:t>
      </w:r>
      <w:r w:rsidR="001D66A4">
        <w:t xml:space="preserve"> learn how to </w:t>
      </w:r>
      <w:r w:rsidR="003862DC">
        <w:t xml:space="preserve">install, configure and </w:t>
      </w:r>
      <w:r w:rsidR="001D66A4">
        <w:t xml:space="preserve">access the database management system and </w:t>
      </w:r>
      <w:r w:rsidR="001043A9">
        <w:t>its supporting tools.</w:t>
      </w:r>
    </w:p>
    <w:p w14:paraId="46C3E80F" w14:textId="73DEA7AE" w:rsidR="001043A9" w:rsidRDefault="001043A9" w:rsidP="001043A9">
      <w:pPr>
        <w:pStyle w:val="Heading2"/>
      </w:pPr>
      <w:r>
        <w:t xml:space="preserve">Learning </w:t>
      </w:r>
      <w:r w:rsidR="00800B4F">
        <w:t>Objectives</w:t>
      </w:r>
    </w:p>
    <w:p w14:paraId="5AF592E0" w14:textId="6749C02A" w:rsidR="001043A9" w:rsidRDefault="001043A9" w:rsidP="001043A9">
      <w:r>
        <w:t>Upon completion of the lab, you should be able to:</w:t>
      </w:r>
    </w:p>
    <w:p w14:paraId="06CC929A" w14:textId="1626DB2E" w:rsidR="00FE68FE" w:rsidRDefault="00C763F2" w:rsidP="00FE68FE">
      <w:pPr>
        <w:pStyle w:val="ListParagraph"/>
        <w:numPr>
          <w:ilvl w:val="0"/>
          <w:numId w:val="1"/>
        </w:numPr>
      </w:pPr>
      <w:r>
        <w:t xml:space="preserve">Use </w:t>
      </w:r>
      <w:proofErr w:type="spellStart"/>
      <w:r>
        <w:t>docker</w:t>
      </w:r>
      <w:proofErr w:type="spellEnd"/>
      <w:r>
        <w:t xml:space="preserve"> to start, stop, and troubleshoot the lab environment.</w:t>
      </w:r>
    </w:p>
    <w:p w14:paraId="3F2F9057" w14:textId="3A2A53C2" w:rsidR="002F6700" w:rsidRDefault="002F6700" w:rsidP="00FE68FE">
      <w:pPr>
        <w:pStyle w:val="ListParagraph"/>
        <w:numPr>
          <w:ilvl w:val="0"/>
          <w:numId w:val="1"/>
        </w:numPr>
      </w:pPr>
      <w:r>
        <w:t xml:space="preserve">Write queries using Azure Data Studio and </w:t>
      </w:r>
      <w:proofErr w:type="spellStart"/>
      <w:r>
        <w:t>SQLPad</w:t>
      </w:r>
      <w:proofErr w:type="spellEnd"/>
      <w:r>
        <w:t>.</w:t>
      </w:r>
    </w:p>
    <w:p w14:paraId="04DC17BE" w14:textId="5FF09C63" w:rsidR="00C64BAE" w:rsidRDefault="00C64BAE" w:rsidP="00FE68FE">
      <w:pPr>
        <w:pStyle w:val="ListParagraph"/>
        <w:numPr>
          <w:ilvl w:val="0"/>
          <w:numId w:val="1"/>
        </w:numPr>
      </w:pPr>
      <w:r>
        <w:t xml:space="preserve">Use the database </w:t>
      </w:r>
      <w:proofErr w:type="spellStart"/>
      <w:r>
        <w:t>provisioner</w:t>
      </w:r>
      <w:proofErr w:type="spellEnd"/>
      <w:r>
        <w:t xml:space="preserve"> to setup initial databases and add data.</w:t>
      </w:r>
    </w:p>
    <w:p w14:paraId="0EABE60A" w14:textId="5A8C2591" w:rsidR="00C763F2" w:rsidRDefault="00C763F2" w:rsidP="00FE68FE">
      <w:pPr>
        <w:pStyle w:val="ListParagraph"/>
        <w:numPr>
          <w:ilvl w:val="0"/>
          <w:numId w:val="1"/>
        </w:numPr>
      </w:pPr>
      <w:r>
        <w:t xml:space="preserve">Connect to </w:t>
      </w:r>
      <w:r w:rsidR="004F5CCE">
        <w:t xml:space="preserve">the </w:t>
      </w:r>
      <w:r>
        <w:t>Microsoft SQL Server DBMS</w:t>
      </w:r>
      <w:r w:rsidR="002547E4">
        <w:t xml:space="preserve"> using Azure Data Studio, </w:t>
      </w:r>
      <w:proofErr w:type="spellStart"/>
      <w:r w:rsidR="004A725E">
        <w:t>SQLPad</w:t>
      </w:r>
      <w:proofErr w:type="spellEnd"/>
      <w:r w:rsidR="004A725E">
        <w:t xml:space="preserve"> and </w:t>
      </w:r>
      <w:proofErr w:type="spellStart"/>
      <w:r w:rsidR="004A725E">
        <w:t>Adminer</w:t>
      </w:r>
      <w:proofErr w:type="spellEnd"/>
      <w:r w:rsidR="004A725E">
        <w:t>.</w:t>
      </w:r>
    </w:p>
    <w:p w14:paraId="635A6044" w14:textId="3F625772" w:rsidR="00454B54" w:rsidRDefault="00FE0F5F" w:rsidP="005C5996">
      <w:pPr>
        <w:pStyle w:val="Heading2"/>
      </w:pPr>
      <w:r>
        <w:t xml:space="preserve">About the Lab </w:t>
      </w:r>
      <w:r w:rsidR="00800B4F">
        <w:t>E</w:t>
      </w:r>
      <w:r w:rsidR="00C64BAE">
        <w:t>nvironment</w:t>
      </w:r>
    </w:p>
    <w:p w14:paraId="7BD3FAAF" w14:textId="77777777" w:rsidR="00FE0F5F" w:rsidRDefault="00FE0F5F" w:rsidP="00800B4F">
      <w:r>
        <w:t>There are several challenges to learning databases on a real database management system.</w:t>
      </w:r>
    </w:p>
    <w:p w14:paraId="0F660713" w14:textId="10777D54" w:rsidR="003C5CAD" w:rsidRDefault="003C5CAD" w:rsidP="00FE0F5F">
      <w:pPr>
        <w:pStyle w:val="ListParagraph"/>
        <w:numPr>
          <w:ilvl w:val="0"/>
          <w:numId w:val="2"/>
        </w:numPr>
      </w:pPr>
      <w:r>
        <w:t>You must go through the steps of installing the DBMS. Not something that is done every day.</w:t>
      </w:r>
    </w:p>
    <w:p w14:paraId="58E6049B" w14:textId="52B1931C" w:rsidR="00800B4F" w:rsidRDefault="00FE0F5F" w:rsidP="00FE0F5F">
      <w:pPr>
        <w:pStyle w:val="ListParagraph"/>
        <w:numPr>
          <w:ilvl w:val="0"/>
          <w:numId w:val="2"/>
        </w:numPr>
      </w:pPr>
      <w:r>
        <w:t xml:space="preserve">You have </w:t>
      </w:r>
      <w:r w:rsidR="0098018D">
        <w:t xml:space="preserve">administrative </w:t>
      </w:r>
      <w:r>
        <w:t>access to the system and can easily screw things up</w:t>
      </w:r>
      <w:r w:rsidR="00FF5A0A">
        <w:t>.</w:t>
      </w:r>
    </w:p>
    <w:p w14:paraId="775098C6" w14:textId="0BD0EE93" w:rsidR="00FE0F5F" w:rsidRDefault="00FE0F5F" w:rsidP="00FE0F5F">
      <w:pPr>
        <w:pStyle w:val="ListParagraph"/>
        <w:numPr>
          <w:ilvl w:val="0"/>
          <w:numId w:val="2"/>
        </w:numPr>
      </w:pPr>
      <w:r>
        <w:t>You have no sample databases to work from.</w:t>
      </w:r>
    </w:p>
    <w:p w14:paraId="695D452E" w14:textId="4FBB4B07" w:rsidR="00FE0F5F" w:rsidRDefault="006A4CF7" w:rsidP="00FE0F5F">
      <w:pPr>
        <w:pStyle w:val="ListParagraph"/>
        <w:numPr>
          <w:ilvl w:val="0"/>
          <w:numId w:val="2"/>
        </w:numPr>
      </w:pPr>
      <w:r>
        <w:t xml:space="preserve">Since you are learning, you might </w:t>
      </w:r>
      <w:r w:rsidR="00FF5A0A">
        <w:t xml:space="preserve">accidentally delete or update the data. </w:t>
      </w:r>
    </w:p>
    <w:p w14:paraId="319F975E" w14:textId="2824B69E" w:rsidR="0098018D" w:rsidRDefault="0098018D" w:rsidP="0098018D">
      <w:r>
        <w:t xml:space="preserve">The </w:t>
      </w:r>
      <w:r w:rsidR="00820B67">
        <w:t xml:space="preserve">lab environment I’ve created for you eliminates these problems. If you mess things up, </w:t>
      </w:r>
      <w:proofErr w:type="gramStart"/>
      <w:r w:rsidR="00820B67">
        <w:t>you</w:t>
      </w:r>
      <w:proofErr w:type="gramEnd"/>
      <w:r w:rsidR="00820B67">
        <w:t xml:space="preserve"> </w:t>
      </w:r>
      <w:proofErr w:type="spellStart"/>
      <w:r w:rsidR="0014069B">
        <w:t>c</w:t>
      </w:r>
      <w:r w:rsidR="0014069B">
        <w:tab/>
        <w:t>an</w:t>
      </w:r>
      <w:proofErr w:type="spellEnd"/>
      <w:r w:rsidR="00820B67">
        <w:t xml:space="preserve"> reset </w:t>
      </w:r>
      <w:r w:rsidR="0014069B">
        <w:t xml:space="preserve">everything </w:t>
      </w:r>
      <w:r w:rsidR="00820B67">
        <w:t xml:space="preserve">back to the way </w:t>
      </w:r>
      <w:r w:rsidR="00EF33D7">
        <w:t>it</w:t>
      </w:r>
      <w:r w:rsidR="0014069B">
        <w:t xml:space="preserve"> was</w:t>
      </w:r>
      <w:r w:rsidR="00820B67">
        <w:t xml:space="preserve">. </w:t>
      </w:r>
      <w:r w:rsidR="00D046A2">
        <w:t xml:space="preserve">It uses consistent tooling which will work on Windows, Mac, Linux and even a Chromebook. </w:t>
      </w:r>
      <w:r w:rsidR="00EF33D7">
        <w:t xml:space="preserve">Sample databases are </w:t>
      </w:r>
      <w:r w:rsidR="001E5DBE">
        <w:t>included,</w:t>
      </w:r>
      <w:r w:rsidR="00EF33D7">
        <w:t xml:space="preserve"> and you can install /install them easily. </w:t>
      </w:r>
    </w:p>
    <w:p w14:paraId="3A3CC62C" w14:textId="2756046D" w:rsidR="00EF33D7" w:rsidRDefault="00E73E75" w:rsidP="00E73E75">
      <w:pPr>
        <w:pStyle w:val="Heading2"/>
      </w:pPr>
      <w:r>
        <w:t>How is this possible?</w:t>
      </w:r>
    </w:p>
    <w:p w14:paraId="066D25C2" w14:textId="6031C2FB" w:rsidR="00B82C77" w:rsidRDefault="00B82C77" w:rsidP="00E73E75">
      <w:r>
        <w:t xml:space="preserve">The lab environment uses </w:t>
      </w:r>
      <w:proofErr w:type="spellStart"/>
      <w:r>
        <w:t>docker</w:t>
      </w:r>
      <w:proofErr w:type="spellEnd"/>
      <w:r>
        <w:t xml:space="preserve"> </w:t>
      </w:r>
      <w:hyperlink r:id="rId5" w:history="1">
        <w:r w:rsidRPr="00525E00">
          <w:rPr>
            <w:rStyle w:val="Hyperlink"/>
          </w:rPr>
          <w:t>https://docker.com</w:t>
        </w:r>
      </w:hyperlink>
      <w:r>
        <w:t xml:space="preserve"> to run the database management system and supporting applications in containers.  Containers are</w:t>
      </w:r>
      <w:r w:rsidR="00B35562">
        <w:t xml:space="preserve"> virtualized applications which are pre-configured for you and can be turned on and off easily. </w:t>
      </w:r>
    </w:p>
    <w:p w14:paraId="669B83C8" w14:textId="7E11A829" w:rsidR="00E73E75" w:rsidRDefault="00E73E75" w:rsidP="00E73E75">
      <w:r>
        <w:t xml:space="preserve">This repository contains </w:t>
      </w:r>
      <w:proofErr w:type="spellStart"/>
      <w:r>
        <w:t>docker</w:t>
      </w:r>
      <w:proofErr w:type="spellEnd"/>
      <w:r>
        <w:t xml:space="preserve"> configurations and base scripts necessary to provide a complete database management system with sample data and web-based tooling.</w:t>
      </w:r>
    </w:p>
    <w:p w14:paraId="29F499FF" w14:textId="237F8511" w:rsidR="00E73E75" w:rsidRDefault="00E73E75" w:rsidP="00E73E75">
      <w:r>
        <w:t>Use this software to accompany the Applied Database Management textbook, the Introduction to Database Management Systems course, or to just explore databases on your own!</w:t>
      </w:r>
    </w:p>
    <w:p w14:paraId="6E20AE8C" w14:textId="486A4CCC" w:rsidR="00C052E0" w:rsidRDefault="00C052E0" w:rsidP="00C052E0">
      <w:pPr>
        <w:pStyle w:val="Heading2"/>
      </w:pPr>
      <w:r>
        <w:t>What’s included?</w:t>
      </w:r>
    </w:p>
    <w:p w14:paraId="2657F2CB" w14:textId="49351921" w:rsidR="004B6A82" w:rsidRDefault="004B6A82" w:rsidP="004B6A82">
      <w:pPr>
        <w:pStyle w:val="ListParagraph"/>
        <w:numPr>
          <w:ilvl w:val="0"/>
          <w:numId w:val="3"/>
        </w:numPr>
      </w:pPr>
      <w:r>
        <w:t>Microsoft SQL Server 2017 database management system.</w:t>
      </w:r>
      <w:r w:rsidR="00D67B2A">
        <w:t xml:space="preserve"> </w:t>
      </w:r>
      <w:r w:rsidR="00077261">
        <w:br/>
      </w:r>
      <w:hyperlink r:id="rId6" w:history="1">
        <w:r w:rsidR="00077261">
          <w:rPr>
            <w:rStyle w:val="Hyperlink"/>
          </w:rPr>
          <w:t>https://www.microsoft.com/en-us/sql-server/sql-server-2017</w:t>
        </w:r>
      </w:hyperlink>
    </w:p>
    <w:p w14:paraId="72E73288" w14:textId="7FC2238C" w:rsidR="004B6A82" w:rsidRDefault="004B6A82" w:rsidP="004B6A82">
      <w:pPr>
        <w:pStyle w:val="ListParagraph"/>
        <w:numPr>
          <w:ilvl w:val="0"/>
          <w:numId w:val="3"/>
        </w:numPr>
      </w:pPr>
      <w:r>
        <w:t>SQL Pad a web-based query tool.</w:t>
      </w:r>
      <w:r w:rsidR="00D67B2A">
        <w:t xml:space="preserve"> </w:t>
      </w:r>
      <w:r w:rsidR="00077261">
        <w:br/>
      </w:r>
      <w:hyperlink r:id="rId7" w:history="1">
        <w:r w:rsidR="00077261" w:rsidRPr="00525E00">
          <w:rPr>
            <w:rStyle w:val="Hyperlink"/>
          </w:rPr>
          <w:t>https://rickbergfalk.github.io/sqlpad</w:t>
        </w:r>
      </w:hyperlink>
    </w:p>
    <w:p w14:paraId="3111130A" w14:textId="7AF92BF3" w:rsidR="00C052E0" w:rsidRDefault="004B6A82" w:rsidP="004B6A82">
      <w:pPr>
        <w:pStyle w:val="ListParagraph"/>
        <w:numPr>
          <w:ilvl w:val="0"/>
          <w:numId w:val="3"/>
        </w:numPr>
      </w:pPr>
      <w:proofErr w:type="spellStart"/>
      <w:r>
        <w:t>Adminer</w:t>
      </w:r>
      <w:proofErr w:type="spellEnd"/>
      <w:r>
        <w:t xml:space="preserve"> a web-based database admin tool.</w:t>
      </w:r>
      <w:r w:rsidR="00D67B2A">
        <w:t xml:space="preserve"> </w:t>
      </w:r>
      <w:r w:rsidR="00077261">
        <w:br/>
      </w:r>
      <w:hyperlink r:id="rId8" w:history="1">
        <w:r w:rsidR="00077261" w:rsidRPr="00525E00">
          <w:rPr>
            <w:rStyle w:val="Hyperlink"/>
          </w:rPr>
          <w:t>https://www.adminer.org/</w:t>
        </w:r>
      </w:hyperlink>
    </w:p>
    <w:p w14:paraId="6811125C" w14:textId="1648B04F" w:rsidR="00077261" w:rsidRDefault="00077261" w:rsidP="00077261">
      <w:pPr>
        <w:pStyle w:val="ListParagraph"/>
        <w:numPr>
          <w:ilvl w:val="0"/>
          <w:numId w:val="3"/>
        </w:numPr>
      </w:pPr>
      <w:r>
        <w:t xml:space="preserve">Database </w:t>
      </w:r>
      <w:proofErr w:type="spellStart"/>
      <w:r>
        <w:t>Provisioner</w:t>
      </w:r>
      <w:proofErr w:type="spellEnd"/>
      <w:r>
        <w:t xml:space="preserve"> Application for creating sample databases and populating data.</w:t>
      </w:r>
    </w:p>
    <w:p w14:paraId="7DA07E4B" w14:textId="281C2CE6" w:rsidR="006332DD" w:rsidRDefault="006332DD" w:rsidP="006332DD">
      <w:pPr>
        <w:pStyle w:val="Heading1"/>
      </w:pPr>
      <w:r>
        <w:lastRenderedPageBreak/>
        <w:t>Install it or Use it?</w:t>
      </w:r>
    </w:p>
    <w:p w14:paraId="5BF3338B" w14:textId="0288D8CB" w:rsidR="006332DD" w:rsidRDefault="00CA7E76" w:rsidP="006332DD">
      <w:r>
        <w:t>One decision y</w:t>
      </w:r>
      <w:r w:rsidRPr="00CA7E76">
        <w:t>ou are going to have to make</w:t>
      </w:r>
      <w:r w:rsidR="005D52D5">
        <w:t xml:space="preserve"> very early on</w:t>
      </w:r>
      <w:r w:rsidRPr="00CA7E76">
        <w:t xml:space="preserve"> </w:t>
      </w:r>
      <w:r w:rsidR="008B4300" w:rsidRPr="008B4300">
        <w:t xml:space="preserve">is whether or not to install the lab environment </w:t>
      </w:r>
      <w:r w:rsidR="005D52D5">
        <w:t xml:space="preserve">on your own computer </w:t>
      </w:r>
      <w:r w:rsidR="008B4300" w:rsidRPr="008B4300">
        <w:t xml:space="preserve">or just use the environment set up for you </w:t>
      </w:r>
      <w:r w:rsidR="008B4300">
        <w:t xml:space="preserve">on the </w:t>
      </w:r>
      <w:proofErr w:type="spellStart"/>
      <w:r w:rsidR="008B4300">
        <w:t>iSchool’s</w:t>
      </w:r>
      <w:proofErr w:type="spellEnd"/>
      <w:r w:rsidR="008B4300">
        <w:t xml:space="preserve"> </w:t>
      </w:r>
      <w:proofErr w:type="spellStart"/>
      <w:r w:rsidR="008B4300">
        <w:t>v</w:t>
      </w:r>
      <w:r w:rsidR="008B4300" w:rsidRPr="008B4300">
        <w:t>lab</w:t>
      </w:r>
      <w:proofErr w:type="spellEnd"/>
      <w:r w:rsidR="008B4300">
        <w:t xml:space="preserve">. </w:t>
      </w:r>
      <w:r w:rsidR="005D52D5">
        <w:t>Besides the comfort of using your own computer, t</w:t>
      </w:r>
      <w:r w:rsidR="008E2B6D" w:rsidRPr="008E2B6D">
        <w:t xml:space="preserve">he advantage of installing it on your own hardware is that when the semester is over you can still access the database environment and all of your </w:t>
      </w:r>
      <w:proofErr w:type="gramStart"/>
      <w:r w:rsidR="008E2B6D" w:rsidRPr="008E2B6D">
        <w:t>projects .</w:t>
      </w:r>
      <w:proofErr w:type="gramEnd"/>
      <w:r w:rsidR="008E2B6D" w:rsidRPr="008E2B6D">
        <w:t xml:space="preserve"> If you run it from the hosted </w:t>
      </w:r>
      <w:proofErr w:type="spellStart"/>
      <w:r w:rsidR="00F6474F">
        <w:t>iS</w:t>
      </w:r>
      <w:r w:rsidR="00F6474F" w:rsidRPr="00F6474F">
        <w:t>chool</w:t>
      </w:r>
      <w:proofErr w:type="spellEnd"/>
      <w:r w:rsidR="00F6474F" w:rsidRPr="00F6474F">
        <w:t xml:space="preserve"> </w:t>
      </w:r>
      <w:proofErr w:type="spellStart"/>
      <w:r w:rsidR="00F6474F">
        <w:t>v</w:t>
      </w:r>
      <w:r w:rsidR="00F6474F" w:rsidRPr="00F6474F">
        <w:t>lab</w:t>
      </w:r>
      <w:proofErr w:type="spellEnd"/>
      <w:r w:rsidR="00F6474F" w:rsidRPr="00F6474F">
        <w:t xml:space="preserve"> everything will be set up for </w:t>
      </w:r>
      <w:r w:rsidR="006F3AA8" w:rsidRPr="00F6474F">
        <w:t>you,</w:t>
      </w:r>
      <w:r w:rsidR="00F6474F" w:rsidRPr="00F6474F">
        <w:t xml:space="preserve"> but you will not be able to access it when the semester is over</w:t>
      </w:r>
      <w:r w:rsidR="00F6474F">
        <w:t>.</w:t>
      </w:r>
      <w:r w:rsidR="00CB3587">
        <w:t xml:space="preserve"> Everything is setup for you on </w:t>
      </w:r>
      <w:proofErr w:type="spellStart"/>
      <w:r w:rsidR="00CB3587">
        <w:t>vlab</w:t>
      </w:r>
      <w:proofErr w:type="spellEnd"/>
      <w:r w:rsidR="00CB3587">
        <w:t xml:space="preserve"> but since you are accessing another computer over the internet it will be slower than if you installed everything yourself. </w:t>
      </w:r>
    </w:p>
    <w:p w14:paraId="56F1902D" w14:textId="3FB24072" w:rsidR="004D557E" w:rsidRDefault="004D557E" w:rsidP="006332DD">
      <w:r>
        <w:t>We will walk you through both so that you can make a more educated decision.</w:t>
      </w:r>
    </w:p>
    <w:p w14:paraId="441801FD" w14:textId="2FA812F8" w:rsidR="00077261" w:rsidRDefault="00907090" w:rsidP="003A645C">
      <w:pPr>
        <w:pStyle w:val="Heading2"/>
      </w:pPr>
      <w:r>
        <w:t xml:space="preserve">Use It: </w:t>
      </w:r>
      <w:proofErr w:type="spellStart"/>
      <w:r w:rsidR="003A645C" w:rsidRPr="003A645C">
        <w:t>Vlab</w:t>
      </w:r>
      <w:proofErr w:type="spellEnd"/>
      <w:r w:rsidR="003A645C" w:rsidRPr="003A645C">
        <w:t xml:space="preserve"> </w:t>
      </w:r>
    </w:p>
    <w:p w14:paraId="35A893AF" w14:textId="0FABB0B5" w:rsidR="003A645C" w:rsidRDefault="00BA5176" w:rsidP="003A645C">
      <w:r>
        <w:t>T</w:t>
      </w:r>
      <w:r w:rsidR="003A645C" w:rsidRPr="003A645C">
        <w:t xml:space="preserve">he </w:t>
      </w:r>
      <w:proofErr w:type="spellStart"/>
      <w:r w:rsidR="003A645C" w:rsidRPr="003A645C">
        <w:t>ischool</w:t>
      </w:r>
      <w:proofErr w:type="spellEnd"/>
      <w:r w:rsidR="003A645C" w:rsidRPr="003A645C">
        <w:t xml:space="preserve"> virtual lab is accessible </w:t>
      </w:r>
      <w:r w:rsidRPr="00BA5176">
        <w:t xml:space="preserve">at </w:t>
      </w:r>
      <w:hyperlink r:id="rId9" w:history="1">
        <w:r w:rsidRPr="00525E00">
          <w:rPr>
            <w:rStyle w:val="Hyperlink"/>
          </w:rPr>
          <w:t>https://vlab.ischool.syr.edu</w:t>
        </w:r>
      </w:hyperlink>
      <w:r>
        <w:t xml:space="preserve">. </w:t>
      </w:r>
      <w:r w:rsidR="00052B72" w:rsidRPr="00052B72">
        <w:t>If you are currently enrolled in IST6</w:t>
      </w:r>
      <w:r w:rsidR="00052B72">
        <w:t>59</w:t>
      </w:r>
      <w:r w:rsidR="00052B72" w:rsidRPr="00052B72">
        <w:t xml:space="preserve"> </w:t>
      </w:r>
      <w:r w:rsidR="00EB2781">
        <w:t>y</w:t>
      </w:r>
      <w:r w:rsidR="00052B72" w:rsidRPr="00052B72">
        <w:t>ou should have an account on this server and be able to access the lab environment in a Linux virtual machine</w:t>
      </w:r>
      <w:r w:rsidR="00052B72">
        <w:t>.</w:t>
      </w:r>
      <w:r w:rsidR="00052B72" w:rsidRPr="00052B72">
        <w:t xml:space="preserve"> </w:t>
      </w:r>
    </w:p>
    <w:p w14:paraId="48A6CEEB" w14:textId="23C6DF41" w:rsidR="00EB2781" w:rsidRDefault="00161FE9" w:rsidP="003A645C">
      <w:r w:rsidRPr="00161FE9">
        <w:t xml:space="preserve">Log into </w:t>
      </w:r>
      <w:proofErr w:type="spellStart"/>
      <w:r>
        <w:t>v</w:t>
      </w:r>
      <w:r w:rsidRPr="00161FE9">
        <w:t>lab</w:t>
      </w:r>
      <w:proofErr w:type="spellEnd"/>
      <w:r w:rsidRPr="00161FE9">
        <w:t xml:space="preserve"> with your net ID and password</w:t>
      </w:r>
      <w:r>
        <w:t>.</w:t>
      </w:r>
    </w:p>
    <w:p w14:paraId="1F6F8327" w14:textId="2F528726" w:rsidR="00161FE9" w:rsidRDefault="00161FE9" w:rsidP="003A645C">
      <w:r w:rsidRPr="00161FE9">
        <w:rPr>
          <w:noProof/>
        </w:rPr>
        <w:drawing>
          <wp:inline distT="0" distB="0" distL="0" distR="0" wp14:anchorId="09A673A0" wp14:editId="51AE85DE">
            <wp:extent cx="4086795" cy="3419952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77F45" w14:textId="74D79983" w:rsidR="00161FE9" w:rsidRDefault="000B1EE7" w:rsidP="003A645C">
      <w:r w:rsidRPr="000B1EE7">
        <w:t xml:space="preserve">After </w:t>
      </w:r>
      <w:proofErr w:type="gramStart"/>
      <w:r w:rsidRPr="000B1EE7">
        <w:t>you</w:t>
      </w:r>
      <w:proofErr w:type="gramEnd"/>
      <w:r w:rsidRPr="000B1EE7">
        <w:t xml:space="preserve"> login You should see a folder labeled IST659</w:t>
      </w:r>
      <w:r>
        <w:t xml:space="preserve">. </w:t>
      </w:r>
      <w:r w:rsidRPr="000B1EE7">
        <w:t xml:space="preserve">within that folder you should find a folder with your </w:t>
      </w:r>
      <w:proofErr w:type="spellStart"/>
      <w:r>
        <w:t>Net</w:t>
      </w:r>
      <w:r w:rsidRPr="000B1EE7">
        <w:t>ID</w:t>
      </w:r>
      <w:proofErr w:type="spellEnd"/>
      <w:r>
        <w:t xml:space="preserve">, </w:t>
      </w:r>
      <w:r w:rsidR="00A250B4" w:rsidRPr="00A250B4">
        <w:t>and within that folder you will see your virtual machine</w:t>
      </w:r>
      <w:r w:rsidR="00A250B4">
        <w:t>:</w:t>
      </w:r>
    </w:p>
    <w:p w14:paraId="0E292350" w14:textId="5865E235" w:rsidR="00A250B4" w:rsidRDefault="00A250B4" w:rsidP="003A645C">
      <w:r w:rsidRPr="00A250B4">
        <w:rPr>
          <w:noProof/>
        </w:rPr>
        <w:lastRenderedPageBreak/>
        <w:drawing>
          <wp:inline distT="0" distB="0" distL="0" distR="0" wp14:anchorId="63E0D7FC" wp14:editId="43CADBFA">
            <wp:extent cx="2753109" cy="2448267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53109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3E3AB" w14:textId="0D8F3468" w:rsidR="00A250B4" w:rsidRDefault="00E46FE9" w:rsidP="003A645C">
      <w:r w:rsidRPr="00E46FE9">
        <w:t xml:space="preserve">Use the actions menu to power on your virtual machine and then launch the </w:t>
      </w:r>
      <w:r w:rsidR="00C95CAA">
        <w:t xml:space="preserve">web </w:t>
      </w:r>
      <w:r w:rsidRPr="00E46FE9">
        <w:t>console</w:t>
      </w:r>
      <w:r>
        <w:t>.</w:t>
      </w:r>
      <w:r w:rsidRPr="00E46FE9">
        <w:t xml:space="preserve"> </w:t>
      </w:r>
      <w:r w:rsidR="0005245C">
        <w:br/>
      </w:r>
      <w:r w:rsidR="0005245C" w:rsidRPr="0005245C">
        <w:rPr>
          <w:noProof/>
        </w:rPr>
        <w:drawing>
          <wp:inline distT="0" distB="0" distL="0" distR="0" wp14:anchorId="0C806FE7" wp14:editId="2CAA0D85">
            <wp:extent cx="5943600" cy="23755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245C">
        <w:br/>
      </w:r>
      <w:r w:rsidR="000C40BB" w:rsidRPr="000C40BB">
        <w:t xml:space="preserve">You should see a login screen </w:t>
      </w:r>
      <w:r w:rsidR="000C40BB">
        <w:t>w</w:t>
      </w:r>
      <w:r w:rsidR="000C40BB" w:rsidRPr="000C40BB">
        <w:t xml:space="preserve">here you can Log in </w:t>
      </w:r>
      <w:r w:rsidR="000C40BB">
        <w:t>a</w:t>
      </w:r>
      <w:r w:rsidR="000C40BB" w:rsidRPr="000C40BB">
        <w:t xml:space="preserve">s </w:t>
      </w:r>
      <w:r w:rsidR="000C40BB">
        <w:t xml:space="preserve">user </w:t>
      </w:r>
      <w:proofErr w:type="spellStart"/>
      <w:r w:rsidR="000C40BB" w:rsidRPr="000C40BB">
        <w:rPr>
          <w:b/>
          <w:bCs/>
        </w:rPr>
        <w:t>localadmin</w:t>
      </w:r>
      <w:proofErr w:type="spellEnd"/>
      <w:r w:rsidR="000C40BB" w:rsidRPr="000C40BB">
        <w:rPr>
          <w:b/>
          <w:bCs/>
        </w:rPr>
        <w:t xml:space="preserve"> </w:t>
      </w:r>
      <w:r w:rsidR="000C40BB">
        <w:t>w</w:t>
      </w:r>
      <w:r w:rsidR="000C40BB" w:rsidRPr="000C40BB">
        <w:t xml:space="preserve">ith password </w:t>
      </w:r>
      <w:r w:rsidR="000C40BB" w:rsidRPr="000C40BB">
        <w:rPr>
          <w:b/>
          <w:bCs/>
        </w:rPr>
        <w:t>SU44orange!</w:t>
      </w:r>
      <w:r w:rsidR="000C40BB" w:rsidRPr="000C40BB">
        <w:t xml:space="preserve"> </w:t>
      </w:r>
      <w:r w:rsidR="0014227E">
        <w:t xml:space="preserve">And from there you will be taken to the Ubuntu </w:t>
      </w:r>
      <w:proofErr w:type="spellStart"/>
      <w:r w:rsidR="0014227E">
        <w:t>linux</w:t>
      </w:r>
      <w:proofErr w:type="spellEnd"/>
      <w:r w:rsidR="0014227E">
        <w:t xml:space="preserve"> desktop.</w:t>
      </w:r>
    </w:p>
    <w:p w14:paraId="49DA22FE" w14:textId="1D1DE345" w:rsidR="00340EE8" w:rsidRDefault="00340EE8" w:rsidP="003A645C">
      <w:r>
        <w:lastRenderedPageBreak/>
        <w:t xml:space="preserve">To access the </w:t>
      </w:r>
      <w:r w:rsidR="003F14B4">
        <w:t>lab environment from here, first launch the terminal:</w:t>
      </w:r>
      <w:r w:rsidR="003F14B4">
        <w:br/>
      </w:r>
      <w:r w:rsidR="003F14B4" w:rsidRPr="003F14B4">
        <w:rPr>
          <w:noProof/>
        </w:rPr>
        <w:drawing>
          <wp:inline distT="0" distB="0" distL="0" distR="0" wp14:anchorId="7E2EA497" wp14:editId="5E6D2B2A">
            <wp:extent cx="3448531" cy="355332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355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48EF5" w14:textId="078E46BE" w:rsidR="003F14B4" w:rsidRDefault="00857616" w:rsidP="003A645C">
      <w:r>
        <w:t>Then from within the terminal type:</w:t>
      </w:r>
      <w:r>
        <w:br/>
      </w:r>
      <w:r w:rsidRPr="00857616">
        <w:rPr>
          <w:rFonts w:ascii="Consolas" w:hAnsi="Consolas"/>
          <w:b/>
          <w:bCs/>
        </w:rPr>
        <w:t>cd learn-databases</w:t>
      </w:r>
      <w:r w:rsidRPr="00857616">
        <w:rPr>
          <w:rFonts w:ascii="Consolas" w:hAnsi="Consolas"/>
          <w:b/>
          <w:bCs/>
        </w:rPr>
        <w:br/>
      </w:r>
      <w:r>
        <w:t>and press ENTER to access the lab folder.</w:t>
      </w:r>
    </w:p>
    <w:p w14:paraId="783CAD4E" w14:textId="749B78A8" w:rsidR="004A4DFF" w:rsidRDefault="004A4DFF" w:rsidP="003A645C">
      <w:r w:rsidRPr="004A4DFF">
        <w:rPr>
          <w:noProof/>
        </w:rPr>
        <w:drawing>
          <wp:inline distT="0" distB="0" distL="0" distR="0" wp14:anchorId="77DB53AC" wp14:editId="5CBDB37C">
            <wp:extent cx="5943600" cy="9842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0B25B" w14:textId="3B672DFB" w:rsidR="004A4DFF" w:rsidRDefault="004A4DFF" w:rsidP="003A645C">
      <w:r>
        <w:t>If your prompt looks like screenshot above, you are in the proper folder.</w:t>
      </w:r>
      <w:r w:rsidR="00F53918">
        <w:t xml:space="preserve"> Whenever you are asked to </w:t>
      </w:r>
      <w:r w:rsidR="00F53918" w:rsidRPr="00F53918">
        <w:rPr>
          <w:b/>
          <w:bCs/>
        </w:rPr>
        <w:t>open a command prompt in the learn-databases folder</w:t>
      </w:r>
      <w:r w:rsidR="00F53918">
        <w:t xml:space="preserve"> you should follow these instructions.</w:t>
      </w:r>
    </w:p>
    <w:p w14:paraId="2F2F07D2" w14:textId="08915C51" w:rsidR="00907090" w:rsidRDefault="00907090" w:rsidP="00907090">
      <w:pPr>
        <w:pStyle w:val="Heading2"/>
      </w:pPr>
      <w:r>
        <w:t>Install It: Your own computer</w:t>
      </w:r>
    </w:p>
    <w:p w14:paraId="4B8F4766" w14:textId="7696D649" w:rsidR="00907090" w:rsidRDefault="00847A46" w:rsidP="00907090">
      <w:r w:rsidRPr="00847A46">
        <w:t xml:space="preserve">These instructions will guide you through an installation </w:t>
      </w:r>
      <w:r w:rsidR="003561EF" w:rsidRPr="00847A46">
        <w:t>of</w:t>
      </w:r>
      <w:r w:rsidRPr="00847A46">
        <w:t xml:space="preserve"> the learn databases lab environment on your personal computer</w:t>
      </w:r>
      <w:r>
        <w:t xml:space="preserve">. </w:t>
      </w:r>
    </w:p>
    <w:p w14:paraId="16C3E6CF" w14:textId="13C5B36D" w:rsidR="00847A46" w:rsidRDefault="00170C2A" w:rsidP="00170C2A">
      <w:pPr>
        <w:pStyle w:val="Heading3"/>
      </w:pPr>
      <w:r>
        <w:t>Hardware Requirements for Install</w:t>
      </w:r>
    </w:p>
    <w:p w14:paraId="76FCD7A1" w14:textId="77777777" w:rsidR="00D510C6" w:rsidRDefault="00D510C6" w:rsidP="00D510C6">
      <w:pPr>
        <w:pStyle w:val="ListParagraph"/>
        <w:numPr>
          <w:ilvl w:val="0"/>
          <w:numId w:val="4"/>
        </w:numPr>
      </w:pPr>
      <w:r>
        <w:t>A computer with one of these Operating Systems:</w:t>
      </w:r>
    </w:p>
    <w:p w14:paraId="74394318" w14:textId="77777777" w:rsidR="00D510C6" w:rsidRDefault="00D510C6" w:rsidP="00D510C6">
      <w:pPr>
        <w:pStyle w:val="ListParagraph"/>
        <w:numPr>
          <w:ilvl w:val="1"/>
          <w:numId w:val="4"/>
        </w:numPr>
      </w:pPr>
      <w:r>
        <w:t>Mac OSX</w:t>
      </w:r>
    </w:p>
    <w:p w14:paraId="2A962DBD" w14:textId="77777777" w:rsidR="00D510C6" w:rsidRDefault="00D510C6" w:rsidP="00D510C6">
      <w:pPr>
        <w:pStyle w:val="ListParagraph"/>
        <w:numPr>
          <w:ilvl w:val="1"/>
          <w:numId w:val="4"/>
        </w:numPr>
      </w:pPr>
      <w:r>
        <w:t>Windows 10</w:t>
      </w:r>
      <w:r>
        <w:br/>
      </w:r>
      <w:hyperlink r:id="rId15" w:history="1">
        <w:r w:rsidRPr="00525E00">
          <w:rPr>
            <w:rStyle w:val="Hyperlink"/>
          </w:rPr>
          <w:t>https://support.microsoft.com/en-us/help/13443/windows-which-version-am-i-running</w:t>
        </w:r>
      </w:hyperlink>
      <w:r>
        <w:t xml:space="preserve"> </w:t>
      </w:r>
    </w:p>
    <w:p w14:paraId="641BCE84" w14:textId="77777777" w:rsidR="009413F0" w:rsidRDefault="00D510C6" w:rsidP="00D510C6">
      <w:pPr>
        <w:pStyle w:val="ListParagraph"/>
        <w:numPr>
          <w:ilvl w:val="1"/>
          <w:numId w:val="4"/>
        </w:numPr>
      </w:pPr>
      <w:r>
        <w:t>Any Linux (</w:t>
      </w:r>
      <w:proofErr w:type="spellStart"/>
      <w:r>
        <w:t>Ubunutu</w:t>
      </w:r>
      <w:proofErr w:type="spellEnd"/>
      <w:r>
        <w:t xml:space="preserve">, Fedora, </w:t>
      </w:r>
      <w:proofErr w:type="gramStart"/>
      <w:r>
        <w:t>etc. )</w:t>
      </w:r>
      <w:proofErr w:type="gramEnd"/>
      <w:r>
        <w:t xml:space="preserve"> or</w:t>
      </w:r>
    </w:p>
    <w:p w14:paraId="33D1957C" w14:textId="77777777" w:rsidR="009413F0" w:rsidRDefault="00D510C6" w:rsidP="00D510C6">
      <w:pPr>
        <w:pStyle w:val="ListParagraph"/>
        <w:numPr>
          <w:ilvl w:val="1"/>
          <w:numId w:val="4"/>
        </w:numPr>
      </w:pPr>
      <w:r>
        <w:lastRenderedPageBreak/>
        <w:t>Chrome OS w/Linux support enabled</w:t>
      </w:r>
      <w:r w:rsidR="009413F0">
        <w:br/>
      </w:r>
      <w:hyperlink r:id="rId16" w:history="1">
        <w:r w:rsidR="009413F0" w:rsidRPr="00525E00">
          <w:rPr>
            <w:rStyle w:val="Hyperlink"/>
          </w:rPr>
          <w:t>https://support.google.com/chromebook/answer/9145439?hl=en</w:t>
        </w:r>
      </w:hyperlink>
      <w:r w:rsidR="009413F0">
        <w:t xml:space="preserve"> </w:t>
      </w:r>
    </w:p>
    <w:p w14:paraId="797EEB04" w14:textId="150AE82D" w:rsidR="009413F0" w:rsidRDefault="00D510C6" w:rsidP="00D510C6">
      <w:pPr>
        <w:pStyle w:val="ListParagraph"/>
        <w:numPr>
          <w:ilvl w:val="0"/>
          <w:numId w:val="4"/>
        </w:numPr>
      </w:pPr>
      <w:r>
        <w:t>At least 8</w:t>
      </w:r>
      <w:r w:rsidR="009413F0">
        <w:t xml:space="preserve"> </w:t>
      </w:r>
      <w:r>
        <w:t>GB RAM.</w:t>
      </w:r>
    </w:p>
    <w:p w14:paraId="22810D4E" w14:textId="5E79B33A" w:rsidR="00D510C6" w:rsidRDefault="00D510C6" w:rsidP="00D510C6">
      <w:pPr>
        <w:pStyle w:val="ListParagraph"/>
        <w:numPr>
          <w:ilvl w:val="0"/>
          <w:numId w:val="4"/>
        </w:numPr>
      </w:pPr>
      <w:r>
        <w:t>At least 8 GB free disk space.</w:t>
      </w:r>
    </w:p>
    <w:p w14:paraId="7DDDB0B4" w14:textId="1EF62933" w:rsidR="009413F0" w:rsidRDefault="009413F0" w:rsidP="009413F0">
      <w:r>
        <w:t xml:space="preserve">The RAM and free disk space are soft requirements. You can get away with 4 GB RAM and </w:t>
      </w:r>
      <w:r w:rsidR="002C3F1D">
        <w:t>2GB free disk space, but 8/8 are recommended for best performance.</w:t>
      </w:r>
    </w:p>
    <w:p w14:paraId="649740AC" w14:textId="7CC6FEB7" w:rsidR="002C3F1D" w:rsidRDefault="003716C1" w:rsidP="003716C1">
      <w:pPr>
        <w:pStyle w:val="Heading3"/>
      </w:pPr>
      <w:r>
        <w:t>Software Requirements for Install</w:t>
      </w:r>
    </w:p>
    <w:p w14:paraId="7926A0B2" w14:textId="1813AC72" w:rsidR="003716C1" w:rsidRDefault="003716C1" w:rsidP="003716C1">
      <w:r>
        <w:t>You will need to install some pre-requisite free software on your computer:</w:t>
      </w:r>
    </w:p>
    <w:p w14:paraId="4B0F418A" w14:textId="77777777" w:rsidR="00CF61D4" w:rsidRDefault="00CF61D4" w:rsidP="00CF61D4">
      <w:pPr>
        <w:pStyle w:val="ListParagraph"/>
        <w:numPr>
          <w:ilvl w:val="0"/>
          <w:numId w:val="5"/>
        </w:numPr>
      </w:pPr>
      <w:r>
        <w:t xml:space="preserve">Docker is required to manage the containers. Installation instructions are here: </w:t>
      </w:r>
      <w:hyperlink r:id="rId17" w:history="1">
        <w:r w:rsidRPr="00525E00">
          <w:rPr>
            <w:rStyle w:val="Hyperlink"/>
          </w:rPr>
          <w:t>https://docs.docker.com/get-docker/</w:t>
        </w:r>
      </w:hyperlink>
      <w:r>
        <w:t xml:space="preserve"> </w:t>
      </w:r>
    </w:p>
    <w:p w14:paraId="65BA51B2" w14:textId="77777777" w:rsidR="00CF61D4" w:rsidRDefault="00CF61D4" w:rsidP="00CF61D4">
      <w:pPr>
        <w:pStyle w:val="ListParagraph"/>
        <w:numPr>
          <w:ilvl w:val="0"/>
          <w:numId w:val="5"/>
        </w:numPr>
      </w:pPr>
      <w:r>
        <w:t xml:space="preserve">You must allocate at least 1CPU and 4GB of RAM to </w:t>
      </w:r>
      <w:proofErr w:type="spellStart"/>
      <w:r>
        <w:t>docker</w:t>
      </w:r>
      <w:proofErr w:type="spellEnd"/>
      <w:r>
        <w:t>.</w:t>
      </w:r>
    </w:p>
    <w:p w14:paraId="63F1D6A9" w14:textId="7E3649E1" w:rsidR="00CF61D4" w:rsidRDefault="00CF61D4" w:rsidP="00CF61D4">
      <w:pPr>
        <w:pStyle w:val="ListParagraph"/>
        <w:numPr>
          <w:ilvl w:val="1"/>
          <w:numId w:val="5"/>
        </w:numPr>
      </w:pPr>
      <w:r>
        <w:t xml:space="preserve">Mac: </w:t>
      </w:r>
      <w:hyperlink r:id="rId18" w:anchor="resources" w:history="1">
        <w:r w:rsidRPr="00525E00">
          <w:rPr>
            <w:rStyle w:val="Hyperlink"/>
          </w:rPr>
          <w:t>https://docs.docker.com/docker-for-mac/#resources</w:t>
        </w:r>
      </w:hyperlink>
    </w:p>
    <w:p w14:paraId="3FE6135E" w14:textId="7904D41B" w:rsidR="00CF61D4" w:rsidRDefault="00CF61D4" w:rsidP="00CF61D4">
      <w:pPr>
        <w:pStyle w:val="ListParagraph"/>
        <w:numPr>
          <w:ilvl w:val="1"/>
          <w:numId w:val="5"/>
        </w:numPr>
      </w:pPr>
      <w:r>
        <w:t xml:space="preserve">Windows: </w:t>
      </w:r>
      <w:r w:rsidR="00F05734">
        <w:t>No configuration Necessary with WSL setup.</w:t>
      </w:r>
    </w:p>
    <w:p w14:paraId="70194622" w14:textId="77777777" w:rsidR="008321D6" w:rsidRDefault="00CF61D4" w:rsidP="00CF61D4">
      <w:pPr>
        <w:pStyle w:val="ListParagraph"/>
        <w:numPr>
          <w:ilvl w:val="1"/>
          <w:numId w:val="5"/>
        </w:numPr>
      </w:pPr>
      <w:r>
        <w:t>Linux/</w:t>
      </w:r>
      <w:proofErr w:type="spellStart"/>
      <w:r>
        <w:t>ChromeOS</w:t>
      </w:r>
      <w:proofErr w:type="spellEnd"/>
      <w:r>
        <w:t xml:space="preserve">: No Configuration Necessary, but you will need to install </w:t>
      </w:r>
      <w:proofErr w:type="spellStart"/>
      <w:r>
        <w:t>docker</w:t>
      </w:r>
      <w:proofErr w:type="spellEnd"/>
      <w:r>
        <w:t>-compose separately.</w:t>
      </w:r>
    </w:p>
    <w:p w14:paraId="62E6F887" w14:textId="77777777" w:rsidR="008321D6" w:rsidRDefault="00CF61D4" w:rsidP="00CF61D4">
      <w:pPr>
        <w:pStyle w:val="ListParagraph"/>
        <w:numPr>
          <w:ilvl w:val="0"/>
          <w:numId w:val="5"/>
        </w:numPr>
      </w:pPr>
      <w:r>
        <w:t xml:space="preserve">Azure Data Studio. This is the client tool used to connect to the Microsoft SQL Server and compliments the web equivalents of SQL Pad and </w:t>
      </w:r>
      <w:proofErr w:type="spellStart"/>
      <w:r>
        <w:t>Adminer</w:t>
      </w:r>
      <w:proofErr w:type="spellEnd"/>
      <w:r>
        <w:t>.</w:t>
      </w:r>
    </w:p>
    <w:p w14:paraId="45CB4244" w14:textId="13A7B58B" w:rsidR="00CF61D4" w:rsidRDefault="00FC006D" w:rsidP="008321D6">
      <w:pPr>
        <w:pStyle w:val="ListParagraph"/>
      </w:pPr>
      <w:hyperlink r:id="rId19" w:history="1">
        <w:r w:rsidR="008321D6" w:rsidRPr="00525E00">
          <w:rPr>
            <w:rStyle w:val="Hyperlink"/>
          </w:rPr>
          <w:t>https://docs.microsoft.com/en-us/sql/azure-data-studio/download-azure-data-studio</w:t>
        </w:r>
      </w:hyperlink>
      <w:r w:rsidR="008321D6">
        <w:t xml:space="preserve"> </w:t>
      </w:r>
    </w:p>
    <w:p w14:paraId="76CAB6C8" w14:textId="77777777" w:rsidR="00EC2855" w:rsidRDefault="00EC2855" w:rsidP="00EC2855">
      <w:pPr>
        <w:pStyle w:val="Heading3"/>
      </w:pPr>
      <w:r>
        <w:t>Installing Learn Databases</w:t>
      </w:r>
    </w:p>
    <w:p w14:paraId="59D31B21" w14:textId="77777777" w:rsidR="00EC2855" w:rsidRDefault="00EC2855" w:rsidP="003D768C">
      <w:r>
        <w:t>To install Learn Databases, clone or download this repository to your computer.</w:t>
      </w:r>
    </w:p>
    <w:p w14:paraId="4D4389C6" w14:textId="77777777" w:rsidR="003D768C" w:rsidRDefault="003D768C" w:rsidP="003D768C">
      <w:pPr>
        <w:shd w:val="clear" w:color="auto" w:fill="FFFFFF"/>
        <w:spacing w:before="100" w:beforeAutospacing="1" w:after="100" w:afterAutospacing="1" w:line="240" w:lineRule="auto"/>
      </w:pPr>
      <w:r>
        <w:t xml:space="preserve">If you have </w:t>
      </w:r>
      <w:proofErr w:type="spellStart"/>
      <w:r>
        <w:t>git</w:t>
      </w:r>
      <w:proofErr w:type="spellEnd"/>
      <w:r>
        <w:t xml:space="preserve"> installed on your computer and wish to clone the repository:</w:t>
      </w:r>
    </w:p>
    <w:p w14:paraId="34FB4C8D" w14:textId="77777777" w:rsidR="003D768C" w:rsidRDefault="003D768C" w:rsidP="003D768C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</w:pPr>
      <w:r>
        <w:t>Open a terminal window. Make sure you are in a folder where you wish to store the code repository.</w:t>
      </w:r>
    </w:p>
    <w:p w14:paraId="68A8C7B2" w14:textId="5FCB5733" w:rsidR="003D768C" w:rsidRDefault="003D768C" w:rsidP="003D768C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</w:pPr>
      <w:r>
        <w:t xml:space="preserve">Type: </w:t>
      </w:r>
      <w:proofErr w:type="spellStart"/>
      <w:r w:rsidRPr="003D768C">
        <w:rPr>
          <w:rFonts w:ascii="Consolas" w:hAnsi="Consolas"/>
        </w:rPr>
        <w:t>git</w:t>
      </w:r>
      <w:proofErr w:type="spellEnd"/>
      <w:r w:rsidRPr="003D768C">
        <w:rPr>
          <w:rFonts w:ascii="Consolas" w:hAnsi="Consolas"/>
        </w:rPr>
        <w:t xml:space="preserve"> clone </w:t>
      </w:r>
      <w:hyperlink r:id="rId20" w:history="1">
        <w:r w:rsidRPr="003D768C">
          <w:rPr>
            <w:rStyle w:val="Hyperlink"/>
            <w:rFonts w:ascii="Consolas" w:hAnsi="Consolas"/>
          </w:rPr>
          <w:t>https://github.com/mafudge/learn-databases.git</w:t>
        </w:r>
      </w:hyperlink>
      <w:r>
        <w:t xml:space="preserve"> </w:t>
      </w:r>
      <w:r w:rsidR="005E08DE">
        <w:br/>
      </w:r>
      <w:r>
        <w:t>and press ENTER.</w:t>
      </w:r>
      <w:r>
        <w:br/>
        <w:t xml:space="preserve">The code will download from </w:t>
      </w:r>
      <w:proofErr w:type="spellStart"/>
      <w:r>
        <w:t>github</w:t>
      </w:r>
      <w:proofErr w:type="spellEnd"/>
      <w:r>
        <w:t xml:space="preserve"> to your computer.</w:t>
      </w:r>
    </w:p>
    <w:p w14:paraId="2E01E2D0" w14:textId="77777777" w:rsidR="003D768C" w:rsidRDefault="003D768C" w:rsidP="003D768C">
      <w:pPr>
        <w:shd w:val="clear" w:color="auto" w:fill="FFFFFF"/>
        <w:spacing w:before="100" w:beforeAutospacing="1" w:after="100" w:afterAutospacing="1" w:line="240" w:lineRule="auto"/>
      </w:pPr>
      <w:r>
        <w:t xml:space="preserve">If you do not have </w:t>
      </w:r>
      <w:proofErr w:type="spellStart"/>
      <w:r>
        <w:t>git</w:t>
      </w:r>
      <w:proofErr w:type="spellEnd"/>
      <w:r>
        <w:t xml:space="preserve"> installed or you do not wish to clone the repository:</w:t>
      </w:r>
    </w:p>
    <w:p w14:paraId="5C4B806E" w14:textId="2C307F20" w:rsidR="003D768C" w:rsidRDefault="003D768C" w:rsidP="003D768C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</w:pPr>
      <w:r>
        <w:t xml:space="preserve">Click </w:t>
      </w:r>
      <w:hyperlink r:id="rId21" w:history="1">
        <w:r w:rsidRPr="00525E00">
          <w:rPr>
            <w:rStyle w:val="Hyperlink"/>
          </w:rPr>
          <w:t>https://github.com/mafudge/learn-databases/archive/master.zip</w:t>
        </w:r>
      </w:hyperlink>
      <w:r>
        <w:t xml:space="preserve">  to download this repository.</w:t>
      </w:r>
    </w:p>
    <w:p w14:paraId="701C8372" w14:textId="22456356" w:rsidR="003561EF" w:rsidRDefault="003D768C" w:rsidP="003D768C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</w:pPr>
      <w:r>
        <w:t>After it downloads, unzip the file to a folder where you wish to store the code repository.</w:t>
      </w:r>
    </w:p>
    <w:p w14:paraId="5B009D27" w14:textId="10D7FB81" w:rsidR="004D2E26" w:rsidRDefault="00AF254F" w:rsidP="004D2E26">
      <w:pPr>
        <w:shd w:val="clear" w:color="auto" w:fill="FFFFFF"/>
        <w:spacing w:before="100" w:beforeAutospacing="1" w:after="100" w:afterAutospacing="1" w:line="240" w:lineRule="auto"/>
      </w:pPr>
      <w:r>
        <w:t>Open a terminal in the folder w</w:t>
      </w:r>
      <w:r w:rsidR="00E8405F">
        <w:t>h</w:t>
      </w:r>
      <w:r>
        <w:t xml:space="preserve">ere you installed learn databases and you are ready </w:t>
      </w:r>
      <w:r w:rsidR="002547D8">
        <w:t>to go.</w:t>
      </w:r>
    </w:p>
    <w:p w14:paraId="2E47588A" w14:textId="466AEE59" w:rsidR="006F0A13" w:rsidRDefault="00F1677B" w:rsidP="006F0A13">
      <w:pPr>
        <w:pStyle w:val="Heading1"/>
      </w:pPr>
      <w:r>
        <w:t>Walkthrough</w:t>
      </w:r>
    </w:p>
    <w:p w14:paraId="29710533" w14:textId="5D0F59DA" w:rsidR="005929E9" w:rsidRDefault="005929E9" w:rsidP="005929E9">
      <w:r>
        <w:t>This video demonstrates how to</w:t>
      </w:r>
      <w:r w:rsidR="004611B1">
        <w:t xml:space="preserve"> start, stop and debug the </w:t>
      </w:r>
      <w:proofErr w:type="spellStart"/>
      <w:r w:rsidR="004611B1">
        <w:t>docker</w:t>
      </w:r>
      <w:proofErr w:type="spellEnd"/>
      <w:r w:rsidR="004611B1">
        <w:t xml:space="preserve"> environment</w:t>
      </w:r>
      <w:r w:rsidR="0089734F">
        <w:t xml:space="preserve"> and connect to </w:t>
      </w:r>
      <w:r w:rsidR="00AC055F">
        <w:t xml:space="preserve">Microsoft SQL Server through the Azure Data Studio, </w:t>
      </w:r>
      <w:proofErr w:type="spellStart"/>
      <w:r w:rsidR="0089734F">
        <w:t>SQLPad</w:t>
      </w:r>
      <w:proofErr w:type="spellEnd"/>
      <w:r w:rsidR="0089734F">
        <w:t xml:space="preserve"> and </w:t>
      </w:r>
      <w:proofErr w:type="spellStart"/>
      <w:r w:rsidR="0089734F">
        <w:t>Adminer</w:t>
      </w:r>
      <w:proofErr w:type="spellEnd"/>
      <w:r w:rsidR="0089734F">
        <w:t>.</w:t>
      </w:r>
    </w:p>
    <w:p w14:paraId="3E2EBCAF" w14:textId="77777777" w:rsidR="00EA4B77" w:rsidRDefault="00EA4B77" w:rsidP="005C26CE">
      <w:pPr>
        <w:pStyle w:val="Heading1"/>
      </w:pPr>
      <w:r>
        <w:rPr>
          <w:noProof/>
        </w:rPr>
        <w:lastRenderedPageBreak/>
        <w:drawing>
          <wp:inline distT="0" distB="0" distL="0" distR="0" wp14:anchorId="71983E57" wp14:editId="4680B0D2">
            <wp:extent cx="4572000" cy="3429000"/>
            <wp:effectExtent l="0" t="0" r="0" b="0"/>
            <wp:docPr id="6" name="Video 6" descr="Learn Databases Walkthrough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ideo 6" descr="Learn Databases Walkthrough">
                      <a:hlinkClick r:id="rId22"/>
                    </pic:cNvPr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480&quot; height=&quot;270&quot; src=&quot;https://www.youtube.com/embed/CxCUrQ6knRo?feature=oembed&quot; frameborder=&quot;0&quot; allow=&quot;accelerometer; autoplay; encrypted-media; gyroscope; picture-in-picture&quot; allowfullscreen=&quot;&quot; sandbox=&quot;allow-scripts allow-same-origin&quot;&gt;&lt;/iframe&gt;" h="270" w="48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41830" w14:textId="6E4A238C" w:rsidR="00F70BBE" w:rsidRPr="00F70BBE" w:rsidRDefault="00286413" w:rsidP="00281491">
      <w:pPr>
        <w:pStyle w:val="Heading1"/>
      </w:pPr>
      <w:r>
        <w:t>Screen Shots 101</w:t>
      </w:r>
    </w:p>
    <w:p w14:paraId="5C26FCEF" w14:textId="277FEB1B" w:rsidR="00D87E82" w:rsidRDefault="00286413" w:rsidP="00752A53">
      <w:r>
        <w:t xml:space="preserve">You will be asked to turn in screen shots </w:t>
      </w:r>
      <w:r w:rsidR="00380680">
        <w:t xml:space="preserve">along with your code as part of problem </w:t>
      </w:r>
      <w:r w:rsidR="00B92971">
        <w:t xml:space="preserve">set </w:t>
      </w:r>
      <w:r w:rsidR="00380680">
        <w:t xml:space="preserve">submissions. </w:t>
      </w:r>
      <w:r w:rsidR="00A5591D">
        <w:t>When</w:t>
      </w:r>
      <w:r w:rsidR="00645C5D">
        <w:t>ever</w:t>
      </w:r>
      <w:r w:rsidR="00A5591D">
        <w:t xml:space="preserve"> prompted to provide a screenshot</w:t>
      </w:r>
      <w:r w:rsidR="00D86604">
        <w:t>,</w:t>
      </w:r>
      <w:r w:rsidR="00645C5D">
        <w:t xml:space="preserve"> you </w:t>
      </w:r>
      <w:r w:rsidR="00645C5D">
        <w:rPr>
          <w:b/>
          <w:bCs/>
        </w:rPr>
        <w:t xml:space="preserve">must </w:t>
      </w:r>
      <w:r w:rsidR="00645C5D">
        <w:t xml:space="preserve">include your </w:t>
      </w:r>
      <w:proofErr w:type="spellStart"/>
      <w:r w:rsidR="00127D14">
        <w:t>NetID</w:t>
      </w:r>
      <w:proofErr w:type="spellEnd"/>
      <w:r w:rsidR="00127D14">
        <w:t xml:space="preserve"> </w:t>
      </w:r>
      <w:r w:rsidR="00933AD0">
        <w:t>within</w:t>
      </w:r>
      <w:r w:rsidR="004C2B5C">
        <w:t xml:space="preserve"> the screenshot. </w:t>
      </w:r>
    </w:p>
    <w:p w14:paraId="716B3BCE" w14:textId="537C31D7" w:rsidR="00D87E82" w:rsidRDefault="00B03714" w:rsidP="00D87E82">
      <w:pPr>
        <w:pStyle w:val="Heading2"/>
      </w:pPr>
      <w:r>
        <w:t xml:space="preserve">Including Your </w:t>
      </w:r>
      <w:proofErr w:type="spellStart"/>
      <w:r>
        <w:t>NetID</w:t>
      </w:r>
      <w:proofErr w:type="spellEnd"/>
    </w:p>
    <w:p w14:paraId="4D9EE748" w14:textId="3C51C1AD" w:rsidR="00752A53" w:rsidRDefault="00D87E82" w:rsidP="00752A53">
      <w:r>
        <w:t>For screen grabs, t</w:t>
      </w:r>
      <w:r w:rsidR="00127D14">
        <w:t xml:space="preserve">he easiest way to do this is open notepad or some other text editor, type in your </w:t>
      </w:r>
      <w:proofErr w:type="spellStart"/>
      <w:r w:rsidR="00127D14">
        <w:t>NetID</w:t>
      </w:r>
      <w:proofErr w:type="spellEnd"/>
      <w:r w:rsidR="00127D14">
        <w:t>, and make sure that window is captured with the screenshot.</w:t>
      </w:r>
      <w:r w:rsidR="00B85CED">
        <w:t xml:space="preserve"> </w:t>
      </w:r>
    </w:p>
    <w:p w14:paraId="68014ADF" w14:textId="77777777" w:rsidR="002925D5" w:rsidRDefault="002925D5" w:rsidP="002925D5">
      <w:pPr>
        <w:keepNext/>
      </w:pPr>
      <w:r w:rsidRPr="002925D5">
        <w:rPr>
          <w:noProof/>
        </w:rPr>
        <w:drawing>
          <wp:inline distT="0" distB="0" distL="0" distR="0" wp14:anchorId="2FF70D42" wp14:editId="261ACFF3">
            <wp:extent cx="5943600" cy="21228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57D6C" w14:textId="7C4CA82C" w:rsidR="00247F97" w:rsidRDefault="002925D5" w:rsidP="002925D5">
      <w:pPr>
        <w:pStyle w:val="Caption"/>
      </w:pPr>
      <w:r>
        <w:t xml:space="preserve">Figure </w:t>
      </w:r>
      <w:r w:rsidR="00FC006D">
        <w:fldChar w:fldCharType="begin"/>
      </w:r>
      <w:r w:rsidR="00FC006D">
        <w:instrText xml:space="preserve"> SEQ Figure \* ARABIC </w:instrText>
      </w:r>
      <w:r w:rsidR="00FC006D">
        <w:fldChar w:fldCharType="separate"/>
      </w:r>
      <w:r w:rsidR="00420A4D">
        <w:rPr>
          <w:noProof/>
        </w:rPr>
        <w:t>1</w:t>
      </w:r>
      <w:r w:rsidR="00FC006D">
        <w:rPr>
          <w:noProof/>
        </w:rPr>
        <w:fldChar w:fldCharType="end"/>
      </w:r>
      <w:r>
        <w:t xml:space="preserve"> Sample screenshot with </w:t>
      </w:r>
      <w:proofErr w:type="spellStart"/>
      <w:r w:rsidR="00380680">
        <w:t>NetID</w:t>
      </w:r>
      <w:proofErr w:type="spellEnd"/>
      <w:r w:rsidR="00380680">
        <w:t xml:space="preserve"> displayed in </w:t>
      </w:r>
      <w:r>
        <w:t>notepad included</w:t>
      </w:r>
    </w:p>
    <w:p w14:paraId="75476CC9" w14:textId="79B1E6DE" w:rsidR="00B03714" w:rsidRDefault="00B03714" w:rsidP="00B03714">
      <w:pPr>
        <w:pStyle w:val="Heading2"/>
      </w:pPr>
      <w:r>
        <w:t xml:space="preserve">Screen Shots of Code </w:t>
      </w:r>
      <w:r w:rsidR="001D127B">
        <w:t>You have</w:t>
      </w:r>
      <w:r>
        <w:t xml:space="preserve"> Executed</w:t>
      </w:r>
    </w:p>
    <w:p w14:paraId="2C8FB292" w14:textId="5E90D4FA" w:rsidR="00933AD0" w:rsidRDefault="00933AD0" w:rsidP="00933AD0">
      <w:r>
        <w:t xml:space="preserve">When taking a screenshot of code, it is not necessary to include notepad. Instead just type your </w:t>
      </w:r>
      <w:proofErr w:type="spellStart"/>
      <w:r>
        <w:t>NetID</w:t>
      </w:r>
      <w:proofErr w:type="spellEnd"/>
      <w:r>
        <w:t xml:space="preserve"> as a code comment:</w:t>
      </w:r>
    </w:p>
    <w:p w14:paraId="73D6F80B" w14:textId="77777777" w:rsidR="00380680" w:rsidRDefault="00380680" w:rsidP="00380680">
      <w:pPr>
        <w:keepNext/>
      </w:pPr>
      <w:r w:rsidRPr="00380680">
        <w:rPr>
          <w:noProof/>
        </w:rPr>
        <w:lastRenderedPageBreak/>
        <w:drawing>
          <wp:inline distT="0" distB="0" distL="0" distR="0" wp14:anchorId="28C9FED4" wp14:editId="1F9A0C80">
            <wp:extent cx="4134427" cy="3562847"/>
            <wp:effectExtent l="19050" t="19050" r="1905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35628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8F356E" w14:textId="6145DB71" w:rsidR="00380680" w:rsidRDefault="00380680" w:rsidP="00380680">
      <w:pPr>
        <w:pStyle w:val="Caption"/>
      </w:pPr>
      <w:r>
        <w:t xml:space="preserve">Figure </w:t>
      </w:r>
      <w:r w:rsidR="00FC006D">
        <w:fldChar w:fldCharType="begin"/>
      </w:r>
      <w:r w:rsidR="00FC006D">
        <w:instrText xml:space="preserve"> SEQ Figure \* ARABIC </w:instrText>
      </w:r>
      <w:r w:rsidR="00FC006D">
        <w:fldChar w:fldCharType="separate"/>
      </w:r>
      <w:r w:rsidR="00420A4D">
        <w:rPr>
          <w:noProof/>
        </w:rPr>
        <w:t>2</w:t>
      </w:r>
      <w:r w:rsidR="00FC006D">
        <w:rPr>
          <w:noProof/>
        </w:rPr>
        <w:fldChar w:fldCharType="end"/>
      </w:r>
      <w:r>
        <w:t xml:space="preserve"> Sample screenshot with </w:t>
      </w:r>
      <w:proofErr w:type="spellStart"/>
      <w:r w:rsidR="00D95390">
        <w:t>NetID</w:t>
      </w:r>
      <w:proofErr w:type="spellEnd"/>
      <w:r>
        <w:t xml:space="preserve"> in the code comments</w:t>
      </w:r>
    </w:p>
    <w:p w14:paraId="29622643" w14:textId="0CDA5021" w:rsidR="005754D4" w:rsidRDefault="005754D4" w:rsidP="005754D4">
      <w:r>
        <w:t xml:space="preserve">Code screenshots should </w:t>
      </w:r>
      <w:r>
        <w:rPr>
          <w:b/>
          <w:bCs/>
        </w:rPr>
        <w:t xml:space="preserve">always </w:t>
      </w:r>
      <w:r>
        <w:t xml:space="preserve">include evidence the code was executed (including the Results pane is sufficient) </w:t>
      </w:r>
      <w:r w:rsidR="00B92971">
        <w:t>and include the text version of the code in addition to the screenshot.</w:t>
      </w:r>
    </w:p>
    <w:p w14:paraId="2E40B8EA" w14:textId="639F3290" w:rsidR="00B03714" w:rsidRDefault="001D127B" w:rsidP="00012F71">
      <w:pPr>
        <w:pStyle w:val="Heading2"/>
      </w:pPr>
      <w:r>
        <w:t>Be a Minimalist</w:t>
      </w:r>
      <w:r w:rsidR="009E5AD2">
        <w:t>!</w:t>
      </w:r>
    </w:p>
    <w:p w14:paraId="6C8E3410" w14:textId="609FC132" w:rsidR="001D127B" w:rsidRDefault="00361B9A" w:rsidP="001D127B">
      <w:r>
        <w:t>Do not include more</w:t>
      </w:r>
      <w:r w:rsidR="002B362B">
        <w:t xml:space="preserve"> screen</w:t>
      </w:r>
      <w:r>
        <w:t xml:space="preserve"> in </w:t>
      </w:r>
      <w:r w:rsidR="00BF2502">
        <w:t>your</w:t>
      </w:r>
      <w:r>
        <w:t xml:space="preserve"> screenshot than is </w:t>
      </w:r>
      <w:r w:rsidR="002B362B">
        <w:t>necessary</w:t>
      </w:r>
      <w:r>
        <w:t xml:space="preserve">. </w:t>
      </w:r>
      <w:r w:rsidR="00AC161A">
        <w:t>Make sure your screenshot is legible.</w:t>
      </w:r>
      <w:r w:rsidR="00786494">
        <w:t xml:space="preserve"> </w:t>
      </w:r>
      <w:r w:rsidR="00A61F37">
        <w:t xml:space="preserve">The best way to do this is to avoid full screen shots and instead focusing on </w:t>
      </w:r>
      <w:r w:rsidR="00A66FE1">
        <w:t xml:space="preserve">only what matters. </w:t>
      </w:r>
      <w:r w:rsidR="00786494">
        <w:t>Most screen shot utilities allow you to grab a region of the screen.</w:t>
      </w:r>
      <w:r w:rsidR="0089428F">
        <w:t xml:space="preserve"> Use that feature.</w:t>
      </w:r>
      <w:r w:rsidR="00C514DD">
        <w:t xml:space="preserve"> For example, this is the full screen version of the previous screenshot</w:t>
      </w:r>
      <w:r w:rsidR="00420A4D">
        <w:t>. This screenshot is not very useful</w:t>
      </w:r>
      <w:r w:rsidR="00A66FE1">
        <w:t>!</w:t>
      </w:r>
    </w:p>
    <w:p w14:paraId="6267A8A8" w14:textId="77777777" w:rsidR="00420A4D" w:rsidRDefault="00C514DD" w:rsidP="00420A4D">
      <w:pPr>
        <w:keepNext/>
      </w:pPr>
      <w:r w:rsidRPr="00C514DD">
        <w:rPr>
          <w:noProof/>
        </w:rPr>
        <w:lastRenderedPageBreak/>
        <w:drawing>
          <wp:inline distT="0" distB="0" distL="0" distR="0" wp14:anchorId="08BD7A47" wp14:editId="69AE4A42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8AED9" w14:textId="15A45F93" w:rsidR="00C514DD" w:rsidRDefault="00420A4D" w:rsidP="00420A4D">
      <w:pPr>
        <w:pStyle w:val="Caption"/>
      </w:pPr>
      <w:r>
        <w:t xml:space="preserve">Figure </w:t>
      </w:r>
      <w:r w:rsidR="00FC006D">
        <w:fldChar w:fldCharType="begin"/>
      </w:r>
      <w:r w:rsidR="00FC006D">
        <w:instrText xml:space="preserve"> SEQ Figure \* ARABIC </w:instrText>
      </w:r>
      <w:r w:rsidR="00FC006D">
        <w:fldChar w:fldCharType="separate"/>
      </w:r>
      <w:r>
        <w:rPr>
          <w:noProof/>
        </w:rPr>
        <w:t>3</w:t>
      </w:r>
      <w:r w:rsidR="00FC006D">
        <w:rPr>
          <w:noProof/>
        </w:rPr>
        <w:fldChar w:fldCharType="end"/>
      </w:r>
      <w:r>
        <w:t xml:space="preserve">A not very useful screenshot - because </w:t>
      </w:r>
      <w:r w:rsidR="00A66FE1">
        <w:t>it’s</w:t>
      </w:r>
      <w:r>
        <w:t xml:space="preserve"> the entire screen.</w:t>
      </w:r>
    </w:p>
    <w:p w14:paraId="484E27D7" w14:textId="1CBB7458" w:rsidR="00B85CED" w:rsidRDefault="00B85CED" w:rsidP="00B85CED">
      <w:pPr>
        <w:pStyle w:val="Heading1"/>
      </w:pPr>
      <w:r>
        <w:t>Questions</w:t>
      </w:r>
    </w:p>
    <w:p w14:paraId="603FAA78" w14:textId="3B7B4EAE" w:rsidR="00200FAD" w:rsidRDefault="00C460EA" w:rsidP="00281491">
      <w:r>
        <w:t xml:space="preserve">Answer these questions using the problem set submission template. </w:t>
      </w:r>
    </w:p>
    <w:p w14:paraId="1021D777" w14:textId="154F65EB" w:rsidR="00E2660E" w:rsidRDefault="00E2660E" w:rsidP="005C26CE">
      <w:pPr>
        <w:pStyle w:val="ListParagraph"/>
        <w:numPr>
          <w:ilvl w:val="0"/>
          <w:numId w:val="10"/>
        </w:numPr>
      </w:pPr>
      <w:r>
        <w:t xml:space="preserve">Use </w:t>
      </w:r>
      <w:proofErr w:type="spellStart"/>
      <w:r>
        <w:t>docker</w:t>
      </w:r>
      <w:proofErr w:type="spellEnd"/>
      <w:r>
        <w:t xml:space="preserve">-compose to start the containers. </w:t>
      </w:r>
      <w:r w:rsidR="00925853">
        <w:t>What is the command you typed to do this?</w:t>
      </w:r>
    </w:p>
    <w:p w14:paraId="2205B759" w14:textId="68D19A47" w:rsidR="00233851" w:rsidRPr="00233851" w:rsidRDefault="00233851" w:rsidP="00233851">
      <w:pPr>
        <w:pStyle w:val="ListParagraph"/>
        <w:ind w:left="360"/>
        <w:rPr>
          <w:b/>
        </w:rPr>
      </w:pPr>
      <w:proofErr w:type="spellStart"/>
      <w:r w:rsidRPr="00233851">
        <w:rPr>
          <w:b/>
        </w:rPr>
        <w:t>docker</w:t>
      </w:r>
      <w:proofErr w:type="spellEnd"/>
      <w:r w:rsidRPr="00233851">
        <w:rPr>
          <w:b/>
        </w:rPr>
        <w:t>-compose up -d</w:t>
      </w:r>
    </w:p>
    <w:p w14:paraId="6EE14E9B" w14:textId="4C188390" w:rsidR="00A813F2" w:rsidRDefault="00E2066D" w:rsidP="005C26CE">
      <w:pPr>
        <w:pStyle w:val="ListParagraph"/>
        <w:numPr>
          <w:ilvl w:val="0"/>
          <w:numId w:val="10"/>
        </w:numPr>
      </w:pPr>
      <w:r>
        <w:t xml:space="preserve">What is the command to show the running </w:t>
      </w:r>
      <w:proofErr w:type="spellStart"/>
      <w:r>
        <w:t>docker</w:t>
      </w:r>
      <w:proofErr w:type="spellEnd"/>
      <w:r>
        <w:t xml:space="preserve"> containers? </w:t>
      </w:r>
    </w:p>
    <w:p w14:paraId="637C091F" w14:textId="2A63EE92" w:rsidR="00233851" w:rsidRPr="00233851" w:rsidRDefault="00233851" w:rsidP="00233851">
      <w:pPr>
        <w:pStyle w:val="ListParagraph"/>
        <w:ind w:left="360"/>
        <w:rPr>
          <w:b/>
        </w:rPr>
      </w:pPr>
      <w:proofErr w:type="spellStart"/>
      <w:r w:rsidRPr="00233851">
        <w:rPr>
          <w:b/>
        </w:rPr>
        <w:t>docker</w:t>
      </w:r>
      <w:proofErr w:type="spellEnd"/>
      <w:r w:rsidRPr="00233851">
        <w:rPr>
          <w:b/>
        </w:rPr>
        <w:t xml:space="preserve">-compose </w:t>
      </w:r>
      <w:proofErr w:type="spellStart"/>
      <w:r w:rsidRPr="00233851">
        <w:rPr>
          <w:b/>
        </w:rPr>
        <w:t>ps</w:t>
      </w:r>
      <w:proofErr w:type="spellEnd"/>
    </w:p>
    <w:p w14:paraId="4A689E19" w14:textId="56C42A49" w:rsidR="00925853" w:rsidRDefault="00E2066D" w:rsidP="005C26CE">
      <w:pPr>
        <w:pStyle w:val="ListParagraph"/>
        <w:numPr>
          <w:ilvl w:val="0"/>
          <w:numId w:val="10"/>
        </w:numPr>
      </w:pPr>
      <w:r>
        <w:t xml:space="preserve">Provide a screenshot displaying evidence </w:t>
      </w:r>
      <w:r w:rsidR="00750613">
        <w:t>your containers are running</w:t>
      </w:r>
      <w:r w:rsidR="00A813F2">
        <w:t xml:space="preserve"> (the output of the previous question should suffice).</w:t>
      </w:r>
    </w:p>
    <w:p w14:paraId="3E9704CB" w14:textId="480143D9" w:rsidR="00233851" w:rsidRDefault="00233851" w:rsidP="00233851">
      <w:pPr>
        <w:pStyle w:val="ListParagraph"/>
        <w:ind w:left="360"/>
      </w:pPr>
      <w:r>
        <w:rPr>
          <w:noProof/>
        </w:rPr>
        <w:drawing>
          <wp:inline distT="0" distB="0" distL="0" distR="0" wp14:anchorId="7394C5C7" wp14:editId="7CB01E57">
            <wp:extent cx="5943600" cy="17595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55A30" w14:textId="1C03DFBC" w:rsidR="005C26CE" w:rsidRDefault="00C7448F" w:rsidP="005C26CE">
      <w:pPr>
        <w:pStyle w:val="ListParagraph"/>
        <w:numPr>
          <w:ilvl w:val="0"/>
          <w:numId w:val="10"/>
        </w:numPr>
      </w:pPr>
      <w:r>
        <w:t xml:space="preserve">Provision </w:t>
      </w:r>
      <w:r w:rsidR="007E2A21">
        <w:t>all</w:t>
      </w:r>
      <w:r>
        <w:t xml:space="preserve"> the databases included in the Database </w:t>
      </w:r>
      <w:proofErr w:type="spellStart"/>
      <w:r>
        <w:t>provisioner</w:t>
      </w:r>
      <w:proofErr w:type="spellEnd"/>
      <w:r>
        <w:t xml:space="preserve"> application.</w:t>
      </w:r>
      <w:r w:rsidR="00750613">
        <w:t xml:space="preserve"> Provide a screenshot as evidence </w:t>
      </w:r>
      <w:r w:rsidR="007E2A21">
        <w:t>they have been provisioned. Note: This might take some time so be patient!</w:t>
      </w:r>
    </w:p>
    <w:p w14:paraId="5BAAF667" w14:textId="03C3A1FC" w:rsidR="00C8624B" w:rsidRDefault="00C8624B" w:rsidP="00C8624B">
      <w:pPr>
        <w:pStyle w:val="ListParagraph"/>
        <w:ind w:left="360"/>
      </w:pPr>
      <w:r>
        <w:rPr>
          <w:noProof/>
        </w:rPr>
        <w:lastRenderedPageBreak/>
        <w:drawing>
          <wp:inline distT="0" distB="0" distL="0" distR="0" wp14:anchorId="0329E3EB" wp14:editId="1CE3696F">
            <wp:extent cx="5943600" cy="23558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B43A6" w14:textId="709E80F6" w:rsidR="001216A9" w:rsidRDefault="00BF4ACC" w:rsidP="009D631F">
      <w:pPr>
        <w:pStyle w:val="ListParagraph"/>
        <w:numPr>
          <w:ilvl w:val="0"/>
          <w:numId w:val="10"/>
        </w:numPr>
      </w:pPr>
      <w:r>
        <w:t>Connect to MS SQL Server using azure data studio and provide a screenshot of the databases under the connection.</w:t>
      </w:r>
      <w:r w:rsidR="00173B70">
        <w:t xml:space="preserve"> This will provide ev</w:t>
      </w:r>
      <w:r w:rsidR="00456627">
        <w:t>idence your connect</w:t>
      </w:r>
      <w:r w:rsidR="006F7091">
        <w:t>ion</w:t>
      </w:r>
      <w:r w:rsidR="00456627">
        <w:t xml:space="preserve"> works and your databases were provisioned.</w:t>
      </w:r>
    </w:p>
    <w:p w14:paraId="0BC65F4C" w14:textId="429E173C" w:rsidR="0007066B" w:rsidRDefault="0007066B" w:rsidP="0007066B">
      <w:pPr>
        <w:pStyle w:val="ListParagraph"/>
        <w:ind w:left="360"/>
      </w:pPr>
      <w:r>
        <w:rPr>
          <w:noProof/>
        </w:rPr>
        <w:drawing>
          <wp:inline distT="0" distB="0" distL="0" distR="0" wp14:anchorId="109C6814" wp14:editId="5B518BC0">
            <wp:extent cx="5943600" cy="30556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518A3AD" w14:textId="1DE8E92A" w:rsidR="00185AAF" w:rsidRDefault="00AE435F" w:rsidP="009D631F">
      <w:pPr>
        <w:pStyle w:val="ListParagraph"/>
        <w:numPr>
          <w:ilvl w:val="0"/>
          <w:numId w:val="10"/>
        </w:numPr>
      </w:pPr>
      <w:r>
        <w:t xml:space="preserve">Connect to MS SQL server using SQL Pad. Specifically connect to the </w:t>
      </w:r>
      <w:r w:rsidR="009940B6" w:rsidRPr="001216A9">
        <w:rPr>
          <w:b/>
          <w:bCs/>
        </w:rPr>
        <w:t>payroll</w:t>
      </w:r>
      <w:r w:rsidR="009940B6">
        <w:t xml:space="preserve"> database and then run this query: </w:t>
      </w:r>
      <w:r w:rsidR="00185AAF" w:rsidRPr="001216A9">
        <w:rPr>
          <w:rFonts w:ascii="Consolas" w:eastAsia="Times New Roman" w:hAnsi="Consolas" w:cs="Times New Roman"/>
          <w:color w:val="0000FF"/>
          <w:sz w:val="24"/>
          <w:szCs w:val="24"/>
        </w:rPr>
        <w:t>select</w:t>
      </w:r>
      <w:r w:rsidR="00185AAF" w:rsidRPr="001216A9">
        <w:rPr>
          <w:rFonts w:ascii="Consolas" w:eastAsia="Times New Roman" w:hAnsi="Consolas" w:cs="Times New Roman"/>
          <w:color w:val="212121"/>
          <w:sz w:val="24"/>
          <w:szCs w:val="24"/>
        </w:rPr>
        <w:t> </w:t>
      </w:r>
      <w:r w:rsidR="00185AAF" w:rsidRPr="001216A9">
        <w:rPr>
          <w:rFonts w:ascii="Consolas" w:eastAsia="Times New Roman" w:hAnsi="Consolas" w:cs="Times New Roman"/>
          <w:color w:val="000000"/>
          <w:sz w:val="24"/>
          <w:szCs w:val="24"/>
        </w:rPr>
        <w:t>*</w:t>
      </w:r>
      <w:r w:rsidR="00185AAF" w:rsidRPr="001216A9">
        <w:rPr>
          <w:rFonts w:ascii="Consolas" w:eastAsia="Times New Roman" w:hAnsi="Consolas" w:cs="Times New Roman"/>
          <w:color w:val="212121"/>
          <w:sz w:val="24"/>
          <w:szCs w:val="24"/>
        </w:rPr>
        <w:t> </w:t>
      </w:r>
      <w:r w:rsidR="00185AAF" w:rsidRPr="001216A9">
        <w:rPr>
          <w:rFonts w:ascii="Consolas" w:eastAsia="Times New Roman" w:hAnsi="Consolas" w:cs="Times New Roman"/>
          <w:color w:val="0000FF"/>
          <w:sz w:val="24"/>
          <w:szCs w:val="24"/>
        </w:rPr>
        <w:t>from</w:t>
      </w:r>
      <w:r w:rsidR="00185AAF" w:rsidRPr="001216A9">
        <w:rPr>
          <w:rFonts w:ascii="Consolas" w:eastAsia="Times New Roman" w:hAnsi="Consolas" w:cs="Times New Roman"/>
          <w:color w:val="212121"/>
          <w:sz w:val="24"/>
          <w:szCs w:val="24"/>
        </w:rPr>
        <w:t> </w:t>
      </w:r>
      <w:proofErr w:type="spellStart"/>
      <w:r w:rsidR="00185AAF" w:rsidRPr="001216A9">
        <w:rPr>
          <w:rFonts w:ascii="Consolas" w:eastAsia="Times New Roman" w:hAnsi="Consolas" w:cs="Times New Roman"/>
          <w:color w:val="212121"/>
          <w:sz w:val="24"/>
          <w:szCs w:val="24"/>
        </w:rPr>
        <w:t>department_lookup</w:t>
      </w:r>
      <w:proofErr w:type="spellEnd"/>
      <w:r w:rsidR="009D631F" w:rsidRPr="001216A9">
        <w:rPr>
          <w:rFonts w:ascii="Consolas" w:eastAsia="Times New Roman" w:hAnsi="Consolas" w:cs="Times New Roman"/>
          <w:color w:val="212121"/>
          <w:sz w:val="24"/>
          <w:szCs w:val="24"/>
        </w:rPr>
        <w:br/>
      </w:r>
      <w:r w:rsidR="009D631F" w:rsidRPr="009D631F">
        <w:t xml:space="preserve">Include </w:t>
      </w:r>
      <w:r w:rsidR="009D631F">
        <w:t>a screenshot of the que</w:t>
      </w:r>
      <w:r w:rsidR="001216A9">
        <w:t xml:space="preserve">ry and output. </w:t>
      </w:r>
    </w:p>
    <w:p w14:paraId="0B45A5D6" w14:textId="218475C0" w:rsidR="00461458" w:rsidRPr="009D631F" w:rsidRDefault="00461458" w:rsidP="00461458">
      <w:pPr>
        <w:pStyle w:val="ListParagraph"/>
        <w:ind w:left="360"/>
      </w:pPr>
      <w:r>
        <w:rPr>
          <w:noProof/>
        </w:rPr>
        <w:lastRenderedPageBreak/>
        <w:drawing>
          <wp:inline distT="0" distB="0" distL="0" distR="0" wp14:anchorId="71A608AF" wp14:editId="4B6B220E">
            <wp:extent cx="2451100" cy="2848240"/>
            <wp:effectExtent l="0" t="0" r="635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56994" cy="285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420E6" w14:textId="1438DB3D" w:rsidR="00FC5B54" w:rsidRDefault="001216A9" w:rsidP="00FC5B54">
      <w:pPr>
        <w:pStyle w:val="ListParagraph"/>
        <w:numPr>
          <w:ilvl w:val="0"/>
          <w:numId w:val="10"/>
        </w:numPr>
      </w:pPr>
      <w:r>
        <w:t xml:space="preserve">Connect to MS SQL server using </w:t>
      </w:r>
      <w:proofErr w:type="spellStart"/>
      <w:r>
        <w:t>Adminer</w:t>
      </w:r>
      <w:proofErr w:type="spellEnd"/>
      <w:r w:rsidR="007C768B">
        <w:t xml:space="preserve">, again connect to the </w:t>
      </w:r>
      <w:r w:rsidR="007C768B">
        <w:rPr>
          <w:b/>
          <w:bCs/>
        </w:rPr>
        <w:t>payroll</w:t>
      </w:r>
      <w:r w:rsidR="007C768B">
        <w:t xml:space="preserve"> database. Include a screenshot of the </w:t>
      </w:r>
      <w:r w:rsidR="009603D8">
        <w:t xml:space="preserve">structure of the </w:t>
      </w:r>
      <w:r w:rsidR="009603D8">
        <w:rPr>
          <w:b/>
          <w:bCs/>
        </w:rPr>
        <w:t>employees</w:t>
      </w:r>
      <w:r w:rsidR="009603D8">
        <w:t xml:space="preserve"> table.</w:t>
      </w:r>
    </w:p>
    <w:p w14:paraId="643F78B1" w14:textId="63DD8F0C" w:rsidR="00FC006D" w:rsidRDefault="00FC006D" w:rsidP="00FC006D">
      <w:pPr>
        <w:pStyle w:val="ListParagraph"/>
        <w:ind w:left="360"/>
      </w:pPr>
      <w:r>
        <w:rPr>
          <w:noProof/>
        </w:rPr>
        <w:drawing>
          <wp:inline distT="0" distB="0" distL="0" distR="0" wp14:anchorId="45C59CA5" wp14:editId="27D9909C">
            <wp:extent cx="4941544" cy="410845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49275" cy="411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2F2F3" w14:textId="6CB5E099" w:rsidR="00D512EB" w:rsidRDefault="00D512EB" w:rsidP="00FC5B54">
      <w:pPr>
        <w:pStyle w:val="ListParagraph"/>
        <w:numPr>
          <w:ilvl w:val="0"/>
          <w:numId w:val="10"/>
        </w:numPr>
      </w:pPr>
      <w:r>
        <w:t xml:space="preserve">What is the command to shut down the running </w:t>
      </w:r>
      <w:proofErr w:type="spellStart"/>
      <w:r>
        <w:t>docker</w:t>
      </w:r>
      <w:proofErr w:type="spellEnd"/>
      <w:r>
        <w:t xml:space="preserve"> containers?</w:t>
      </w:r>
    </w:p>
    <w:p w14:paraId="18764F36" w14:textId="2E277B1C" w:rsidR="00C8624B" w:rsidRDefault="00C8624B" w:rsidP="00C8624B">
      <w:pPr>
        <w:pStyle w:val="ListParagraph"/>
        <w:ind w:left="360"/>
      </w:pPr>
      <w:proofErr w:type="spellStart"/>
      <w:r>
        <w:rPr>
          <w:b/>
        </w:rPr>
        <w:t>docker</w:t>
      </w:r>
      <w:proofErr w:type="spellEnd"/>
      <w:r>
        <w:rPr>
          <w:b/>
        </w:rPr>
        <w:t>-compose down</w:t>
      </w:r>
    </w:p>
    <w:p w14:paraId="6529B5B4" w14:textId="175845F8" w:rsidR="00D512EB" w:rsidRDefault="00D512EB" w:rsidP="00FC5B54">
      <w:pPr>
        <w:pStyle w:val="ListParagraph"/>
        <w:numPr>
          <w:ilvl w:val="0"/>
          <w:numId w:val="10"/>
        </w:numPr>
      </w:pPr>
      <w:r>
        <w:t>Provide a screenshot displaying evidence your containers are no longer running (the output of the previous question should suffice).</w:t>
      </w:r>
    </w:p>
    <w:p w14:paraId="2D9DBC94" w14:textId="076856EF" w:rsidR="00FC006D" w:rsidRDefault="00FC006D" w:rsidP="00FC006D">
      <w:pPr>
        <w:pStyle w:val="ListParagraph"/>
        <w:ind w:left="360"/>
      </w:pPr>
      <w:r>
        <w:rPr>
          <w:noProof/>
        </w:rPr>
        <w:lastRenderedPageBreak/>
        <w:drawing>
          <wp:inline distT="0" distB="0" distL="0" distR="0" wp14:anchorId="59C06F4B" wp14:editId="4E482DD4">
            <wp:extent cx="5943600" cy="21005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00ECC46" w14:textId="75386A2A" w:rsidR="00FC5B54" w:rsidRDefault="0065717B" w:rsidP="00FC5B54">
      <w:pPr>
        <w:pStyle w:val="Heading1"/>
      </w:pPr>
      <w:r>
        <w:t>Reflection</w:t>
      </w:r>
    </w:p>
    <w:p w14:paraId="7127EABF" w14:textId="4F80E98E" w:rsidR="00D16DF2" w:rsidRPr="00D16DF2" w:rsidRDefault="00D16DF2" w:rsidP="00D16DF2">
      <w:r w:rsidRPr="00D16DF2">
        <w:t xml:space="preserve">Use this section to reflect on your learning. To achieve the highest grade on the assignment you must be as descriptive and personal as possible with your reflection.  </w:t>
      </w:r>
    </w:p>
    <w:p w14:paraId="6C56E29F" w14:textId="09220D60" w:rsidR="00397C70" w:rsidRPr="004833A9" w:rsidRDefault="00A62C9E" w:rsidP="004833A9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 w:rsidRPr="00A62C9E">
        <w:rPr>
          <w:rFonts w:ascii="Calibri" w:hAnsi="Calibri" w:cs="Calibri"/>
          <w:color w:val="000000"/>
          <w:sz w:val="22"/>
          <w:szCs w:val="22"/>
        </w:rPr>
        <w:t>What are the key things you learned through the process of completing this assignment?</w:t>
      </w:r>
      <w:r w:rsidR="004833A9">
        <w:rPr>
          <w:rFonts w:ascii="Calibri" w:hAnsi="Calibri" w:cs="Calibri"/>
          <w:color w:val="000000"/>
          <w:sz w:val="22"/>
          <w:szCs w:val="22"/>
        </w:rPr>
        <w:br/>
      </w:r>
    </w:p>
    <w:p w14:paraId="251B9C49" w14:textId="7A67C083" w:rsidR="004833A9" w:rsidRDefault="00A62C9E" w:rsidP="00397C70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 w:rsidRPr="00A62C9E">
        <w:rPr>
          <w:rFonts w:ascii="Calibri" w:hAnsi="Calibri" w:cs="Calibri"/>
          <w:color w:val="000000"/>
          <w:sz w:val="22"/>
          <w:szCs w:val="22"/>
        </w:rPr>
        <w:t>What were the challenges or roadblocks (if any) you encountered on the way to completing it?</w:t>
      </w:r>
      <w:r w:rsidR="004833A9">
        <w:rPr>
          <w:rFonts w:ascii="Calibri" w:hAnsi="Calibri" w:cs="Calibri"/>
          <w:color w:val="000000"/>
          <w:sz w:val="22"/>
          <w:szCs w:val="22"/>
        </w:rPr>
        <w:br/>
      </w:r>
    </w:p>
    <w:p w14:paraId="51714EC0" w14:textId="411BE630" w:rsidR="00C04607" w:rsidRPr="004833A9" w:rsidRDefault="004833A9" w:rsidP="004833A9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 w:rsidRPr="004833A9">
        <w:rPr>
          <w:rFonts w:ascii="Calibri" w:hAnsi="Calibri" w:cs="Calibri"/>
          <w:color w:val="000000"/>
          <w:sz w:val="22"/>
          <w:szCs w:val="22"/>
        </w:rPr>
        <w:t>Were you prepared for this assignment? What can you do to be better prepared?</w:t>
      </w:r>
      <w:r>
        <w:rPr>
          <w:rFonts w:ascii="Calibri" w:hAnsi="Calibri" w:cs="Calibri"/>
          <w:color w:val="000000"/>
          <w:sz w:val="22"/>
          <w:szCs w:val="22"/>
        </w:rPr>
        <w:br/>
      </w:r>
    </w:p>
    <w:p w14:paraId="591B5294" w14:textId="3E559410" w:rsidR="00184F2E" w:rsidRDefault="0094550D" w:rsidP="00C0460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 w:rsidRPr="0094550D">
        <w:rPr>
          <w:rFonts w:ascii="Calibri" w:hAnsi="Calibri" w:cs="Calibri"/>
          <w:color w:val="000000"/>
          <w:sz w:val="22"/>
          <w:szCs w:val="22"/>
        </w:rPr>
        <w:t>Now that you have completed the assignment rate your comfort level with this week’s material</w:t>
      </w:r>
      <w:r w:rsidR="00F8443C">
        <w:rPr>
          <w:rFonts w:ascii="Calibri" w:hAnsi="Calibri" w:cs="Calibri"/>
          <w:color w:val="000000"/>
          <w:sz w:val="22"/>
          <w:szCs w:val="22"/>
        </w:rPr>
        <w:t>. This should be an honest assessment</w:t>
      </w:r>
      <w:r w:rsidRPr="0094550D">
        <w:rPr>
          <w:rFonts w:ascii="Calibri" w:hAnsi="Calibri" w:cs="Calibri"/>
          <w:color w:val="000000"/>
          <w:sz w:val="22"/>
          <w:szCs w:val="22"/>
        </w:rPr>
        <w:t>:</w:t>
      </w:r>
      <w:r>
        <w:rPr>
          <w:rFonts w:ascii="Calibri" w:hAnsi="Calibri" w:cs="Calibri"/>
          <w:color w:val="000000"/>
          <w:sz w:val="22"/>
          <w:szCs w:val="22"/>
        </w:rPr>
        <w:t xml:space="preserve"> (choose one)</w:t>
      </w:r>
      <w:r>
        <w:rPr>
          <w:rFonts w:ascii="Calibri" w:hAnsi="Calibri" w:cs="Calibri"/>
          <w:color w:val="000000"/>
          <w:sz w:val="22"/>
          <w:szCs w:val="22"/>
        </w:rPr>
        <w:br/>
      </w:r>
      <w:r w:rsidR="00FD516A" w:rsidRPr="00C04607">
        <w:rPr>
          <w:rFonts w:ascii="Calibri" w:hAnsi="Calibri" w:cs="Calibri"/>
          <w:color w:val="000000"/>
          <w:sz w:val="22"/>
          <w:szCs w:val="22"/>
        </w:rPr>
        <w:br/>
      </w:r>
      <w:r w:rsidRPr="0094550D">
        <w:rPr>
          <w:rFonts w:ascii="Calibri" w:hAnsi="Calibri" w:cs="Calibri"/>
          <w:color w:val="000000"/>
          <w:sz w:val="22"/>
          <w:szCs w:val="22"/>
        </w:rPr>
        <w:t>4 ==&gt; I understand this material and can explain it to others.</w:t>
      </w:r>
      <w:r w:rsidR="00184F2E">
        <w:rPr>
          <w:rFonts w:ascii="Calibri" w:hAnsi="Calibri" w:cs="Calibri"/>
          <w:color w:val="000000"/>
          <w:sz w:val="22"/>
          <w:szCs w:val="22"/>
        </w:rPr>
        <w:br/>
      </w:r>
      <w:r w:rsidR="00184F2E" w:rsidRPr="00184F2E">
        <w:rPr>
          <w:rFonts w:ascii="Calibri" w:hAnsi="Calibri" w:cs="Calibri"/>
          <w:color w:val="000000"/>
          <w:sz w:val="22"/>
          <w:szCs w:val="22"/>
        </w:rPr>
        <w:t>3 ==&gt; I understand this material.</w:t>
      </w:r>
      <w:r w:rsidR="00184F2E">
        <w:rPr>
          <w:rFonts w:ascii="Calibri" w:hAnsi="Calibri" w:cs="Calibri"/>
          <w:color w:val="000000"/>
          <w:sz w:val="22"/>
          <w:szCs w:val="22"/>
        </w:rPr>
        <w:br/>
      </w:r>
      <w:r w:rsidR="00184F2E" w:rsidRPr="00184F2E">
        <w:rPr>
          <w:rFonts w:ascii="Calibri" w:hAnsi="Calibri" w:cs="Calibri"/>
          <w:color w:val="000000"/>
          <w:sz w:val="22"/>
          <w:szCs w:val="22"/>
        </w:rPr>
        <w:t xml:space="preserve">2 ==&gt; I somewhat understand the material </w:t>
      </w:r>
      <w:r w:rsidR="00184F2E">
        <w:rPr>
          <w:rFonts w:ascii="Calibri" w:hAnsi="Calibri" w:cs="Calibri"/>
          <w:color w:val="000000"/>
          <w:sz w:val="22"/>
          <w:szCs w:val="22"/>
        </w:rPr>
        <w:t xml:space="preserve">but </w:t>
      </w:r>
      <w:r w:rsidR="00184F2E" w:rsidRPr="00184F2E">
        <w:rPr>
          <w:rFonts w:ascii="Calibri" w:hAnsi="Calibri" w:cs="Calibri"/>
          <w:color w:val="000000"/>
          <w:sz w:val="22"/>
          <w:szCs w:val="22"/>
        </w:rPr>
        <w:t>sometimes need guidance from others.</w:t>
      </w:r>
      <w:r w:rsidR="00184F2E">
        <w:rPr>
          <w:rFonts w:ascii="Calibri" w:hAnsi="Calibri" w:cs="Calibri"/>
          <w:color w:val="000000"/>
          <w:sz w:val="22"/>
          <w:szCs w:val="22"/>
        </w:rPr>
        <w:br/>
      </w:r>
      <w:r w:rsidR="00184F2E" w:rsidRPr="00184F2E">
        <w:rPr>
          <w:rFonts w:ascii="Calibri" w:hAnsi="Calibri" w:cs="Calibri"/>
          <w:color w:val="000000"/>
          <w:sz w:val="22"/>
          <w:szCs w:val="22"/>
        </w:rPr>
        <w:t>1 ==&gt; I understand very little of this material and need extra help.</w:t>
      </w:r>
    </w:p>
    <w:p w14:paraId="063AEBF5" w14:textId="139EBDC3" w:rsidR="00FC5B54" w:rsidRPr="00F8443C" w:rsidRDefault="00FC5B54" w:rsidP="00F8443C">
      <w:pPr>
        <w:pStyle w:val="qowt-li-00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</w:p>
    <w:sectPr w:rsidR="00FC5B54" w:rsidRPr="00F844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407FB"/>
    <w:multiLevelType w:val="hybridMultilevel"/>
    <w:tmpl w:val="CE5C2E2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11AA6BDC"/>
    <w:multiLevelType w:val="multilevel"/>
    <w:tmpl w:val="6F98B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493153"/>
    <w:multiLevelType w:val="hybridMultilevel"/>
    <w:tmpl w:val="01E04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084726"/>
    <w:multiLevelType w:val="hybridMultilevel"/>
    <w:tmpl w:val="98B25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1532A"/>
    <w:multiLevelType w:val="hybridMultilevel"/>
    <w:tmpl w:val="D4CC1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C1932"/>
    <w:multiLevelType w:val="hybridMultilevel"/>
    <w:tmpl w:val="6FCC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EF3C35"/>
    <w:multiLevelType w:val="hybridMultilevel"/>
    <w:tmpl w:val="5DFAD4B0"/>
    <w:lvl w:ilvl="0" w:tplc="F0C0B0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561407B"/>
    <w:multiLevelType w:val="hybridMultilevel"/>
    <w:tmpl w:val="E86E4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F540E9"/>
    <w:multiLevelType w:val="hybridMultilevel"/>
    <w:tmpl w:val="C53AB6C8"/>
    <w:lvl w:ilvl="0" w:tplc="D062C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6AC55A0E"/>
    <w:multiLevelType w:val="hybridMultilevel"/>
    <w:tmpl w:val="4D96E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B076D9"/>
    <w:multiLevelType w:val="hybridMultilevel"/>
    <w:tmpl w:val="6FC65F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1" w15:restartNumberingAfterBreak="0">
    <w:nsid w:val="73B42210"/>
    <w:multiLevelType w:val="multilevel"/>
    <w:tmpl w:val="00B47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9"/>
  </w:num>
  <w:num w:numId="5">
    <w:abstractNumId w:val="7"/>
  </w:num>
  <w:num w:numId="6">
    <w:abstractNumId w:val="11"/>
  </w:num>
  <w:num w:numId="7">
    <w:abstractNumId w:val="1"/>
  </w:num>
  <w:num w:numId="8">
    <w:abstractNumId w:val="4"/>
  </w:num>
  <w:num w:numId="9">
    <w:abstractNumId w:val="6"/>
  </w:num>
  <w:num w:numId="10">
    <w:abstractNumId w:val="10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jMFMiwsjIwsTZR0lIJTi4sz8/NACgxrATPRb+UsAAAA"/>
  </w:docVars>
  <w:rsids>
    <w:rsidRoot w:val="00317FF5"/>
    <w:rsid w:val="00012F71"/>
    <w:rsid w:val="000311AF"/>
    <w:rsid w:val="0005245C"/>
    <w:rsid w:val="00052B72"/>
    <w:rsid w:val="00053C05"/>
    <w:rsid w:val="0007066B"/>
    <w:rsid w:val="00077261"/>
    <w:rsid w:val="000B1EE7"/>
    <w:rsid w:val="000C40BB"/>
    <w:rsid w:val="001043A9"/>
    <w:rsid w:val="001216A9"/>
    <w:rsid w:val="00127D14"/>
    <w:rsid w:val="0014069B"/>
    <w:rsid w:val="0014227E"/>
    <w:rsid w:val="00161FE9"/>
    <w:rsid w:val="00170C2A"/>
    <w:rsid w:val="00173B70"/>
    <w:rsid w:val="00184F2E"/>
    <w:rsid w:val="00185AAF"/>
    <w:rsid w:val="001D127B"/>
    <w:rsid w:val="001D66A4"/>
    <w:rsid w:val="001E5DBE"/>
    <w:rsid w:val="00200FAD"/>
    <w:rsid w:val="00233851"/>
    <w:rsid w:val="00247F97"/>
    <w:rsid w:val="002547D8"/>
    <w:rsid w:val="002547E4"/>
    <w:rsid w:val="00281491"/>
    <w:rsid w:val="00286413"/>
    <w:rsid w:val="002925D5"/>
    <w:rsid w:val="002B362B"/>
    <w:rsid w:val="002C3F1D"/>
    <w:rsid w:val="002F6700"/>
    <w:rsid w:val="00317FF5"/>
    <w:rsid w:val="00340EE8"/>
    <w:rsid w:val="003561EF"/>
    <w:rsid w:val="00361B9A"/>
    <w:rsid w:val="003716C1"/>
    <w:rsid w:val="00380680"/>
    <w:rsid w:val="003862DC"/>
    <w:rsid w:val="00397C70"/>
    <w:rsid w:val="003A645C"/>
    <w:rsid w:val="003C5CAD"/>
    <w:rsid w:val="003D768C"/>
    <w:rsid w:val="003F14B4"/>
    <w:rsid w:val="00420A4D"/>
    <w:rsid w:val="00426FCC"/>
    <w:rsid w:val="00454B54"/>
    <w:rsid w:val="00456627"/>
    <w:rsid w:val="004575F9"/>
    <w:rsid w:val="004611B1"/>
    <w:rsid w:val="00461458"/>
    <w:rsid w:val="004733D1"/>
    <w:rsid w:val="004833A9"/>
    <w:rsid w:val="004A4DFF"/>
    <w:rsid w:val="004A725E"/>
    <w:rsid w:val="004B1CF5"/>
    <w:rsid w:val="004B6A82"/>
    <w:rsid w:val="004C2B5C"/>
    <w:rsid w:val="004D2E26"/>
    <w:rsid w:val="004D557E"/>
    <w:rsid w:val="004F5CCE"/>
    <w:rsid w:val="005754D4"/>
    <w:rsid w:val="005929E9"/>
    <w:rsid w:val="005C1AEF"/>
    <w:rsid w:val="005C26CE"/>
    <w:rsid w:val="005C5996"/>
    <w:rsid w:val="005D52D5"/>
    <w:rsid w:val="005D5F43"/>
    <w:rsid w:val="005E08DE"/>
    <w:rsid w:val="006332DD"/>
    <w:rsid w:val="00645C5D"/>
    <w:rsid w:val="0065717B"/>
    <w:rsid w:val="006A4CF7"/>
    <w:rsid w:val="006B06E9"/>
    <w:rsid w:val="006F0A13"/>
    <w:rsid w:val="006F3AA8"/>
    <w:rsid w:val="006F7091"/>
    <w:rsid w:val="00750613"/>
    <w:rsid w:val="00752A53"/>
    <w:rsid w:val="00786494"/>
    <w:rsid w:val="007C768B"/>
    <w:rsid w:val="007E2A21"/>
    <w:rsid w:val="00800B4F"/>
    <w:rsid w:val="00820B67"/>
    <w:rsid w:val="00821195"/>
    <w:rsid w:val="008321D6"/>
    <w:rsid w:val="00847A46"/>
    <w:rsid w:val="00857616"/>
    <w:rsid w:val="00876DAE"/>
    <w:rsid w:val="0089428F"/>
    <w:rsid w:val="0089734F"/>
    <w:rsid w:val="008B4300"/>
    <w:rsid w:val="008E2B6D"/>
    <w:rsid w:val="00907090"/>
    <w:rsid w:val="00925853"/>
    <w:rsid w:val="00933AD0"/>
    <w:rsid w:val="009413F0"/>
    <w:rsid w:val="0094550D"/>
    <w:rsid w:val="009603D8"/>
    <w:rsid w:val="0098018D"/>
    <w:rsid w:val="009940B6"/>
    <w:rsid w:val="009D631F"/>
    <w:rsid w:val="009E5AD2"/>
    <w:rsid w:val="00A250B4"/>
    <w:rsid w:val="00A5591D"/>
    <w:rsid w:val="00A61F37"/>
    <w:rsid w:val="00A62C9E"/>
    <w:rsid w:val="00A63886"/>
    <w:rsid w:val="00A66FE1"/>
    <w:rsid w:val="00A813F2"/>
    <w:rsid w:val="00AC055F"/>
    <w:rsid w:val="00AC161A"/>
    <w:rsid w:val="00AE435F"/>
    <w:rsid w:val="00AE691F"/>
    <w:rsid w:val="00AF254F"/>
    <w:rsid w:val="00B03714"/>
    <w:rsid w:val="00B35562"/>
    <w:rsid w:val="00B82C77"/>
    <w:rsid w:val="00B85CED"/>
    <w:rsid w:val="00B92971"/>
    <w:rsid w:val="00BA5176"/>
    <w:rsid w:val="00BF2502"/>
    <w:rsid w:val="00BF4ACC"/>
    <w:rsid w:val="00C04607"/>
    <w:rsid w:val="00C052E0"/>
    <w:rsid w:val="00C460EA"/>
    <w:rsid w:val="00C514DD"/>
    <w:rsid w:val="00C64BAE"/>
    <w:rsid w:val="00C7448F"/>
    <w:rsid w:val="00C763F2"/>
    <w:rsid w:val="00C8624B"/>
    <w:rsid w:val="00C95CAA"/>
    <w:rsid w:val="00CA7E76"/>
    <w:rsid w:val="00CB3587"/>
    <w:rsid w:val="00CC6AE7"/>
    <w:rsid w:val="00CF61D4"/>
    <w:rsid w:val="00D046A2"/>
    <w:rsid w:val="00D16DF2"/>
    <w:rsid w:val="00D510C6"/>
    <w:rsid w:val="00D512EB"/>
    <w:rsid w:val="00D67B2A"/>
    <w:rsid w:val="00D86604"/>
    <w:rsid w:val="00D87E82"/>
    <w:rsid w:val="00D95390"/>
    <w:rsid w:val="00E2066D"/>
    <w:rsid w:val="00E2660E"/>
    <w:rsid w:val="00E46FE9"/>
    <w:rsid w:val="00E73E75"/>
    <w:rsid w:val="00E8405F"/>
    <w:rsid w:val="00EA4B4F"/>
    <w:rsid w:val="00EA4B77"/>
    <w:rsid w:val="00EB2781"/>
    <w:rsid w:val="00EB4C79"/>
    <w:rsid w:val="00EC2855"/>
    <w:rsid w:val="00EF33D7"/>
    <w:rsid w:val="00F012ED"/>
    <w:rsid w:val="00F05734"/>
    <w:rsid w:val="00F1677B"/>
    <w:rsid w:val="00F53918"/>
    <w:rsid w:val="00F6474F"/>
    <w:rsid w:val="00F70BBE"/>
    <w:rsid w:val="00F8443C"/>
    <w:rsid w:val="00F9758E"/>
    <w:rsid w:val="00FC006D"/>
    <w:rsid w:val="00FC5B54"/>
    <w:rsid w:val="00FD516A"/>
    <w:rsid w:val="00FE0F5F"/>
    <w:rsid w:val="00FE27F3"/>
    <w:rsid w:val="00FE68FE"/>
    <w:rsid w:val="00FF5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7DB7C"/>
  <w15:chartTrackingRefBased/>
  <w15:docId w15:val="{3AAB548A-410C-4C75-9A6D-43A5E3531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68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6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0C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E68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68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E68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E6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043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C7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82C7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170C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FC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C2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C2855"/>
    <w:rPr>
      <w:rFonts w:ascii="Courier New" w:eastAsia="Times New Roman" w:hAnsi="Courier New" w:cs="Courier New"/>
      <w:sz w:val="20"/>
      <w:szCs w:val="20"/>
    </w:rPr>
  </w:style>
  <w:style w:type="paragraph" w:customStyle="1" w:styleId="qowt-li-00">
    <w:name w:val="qowt-li-0_0"/>
    <w:basedOn w:val="Normal"/>
    <w:rsid w:val="00FD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owt-stl-listparagraph">
    <w:name w:val="qowt-stl-listparagraph"/>
    <w:basedOn w:val="Normal"/>
    <w:rsid w:val="00FD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2925D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9D63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9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0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docs.docker.com/docker-for-mac/" TargetMode="External"/><Relationship Id="rId26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hyperlink" Target="https://github.com/mafudge/learn-databases/archive/master.zip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rickbergfalk.github.io/sqlpad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docs.docker.com/get-docker/" TargetMode="External"/><Relationship Id="rId25" Type="http://schemas.openxmlformats.org/officeDocument/2006/relationships/image" Target="media/image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upport.google.com/chromebook/answer/9145439?hl=en" TargetMode="External"/><Relationship Id="rId20" Type="http://schemas.openxmlformats.org/officeDocument/2006/relationships/hyperlink" Target="https://github.com/mafudge/learn-databases.git" TargetMode="External"/><Relationship Id="rId29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hyperlink" Target="https://www.microsoft.com/en-us/sql-server/sql-server-2017" TargetMode="External"/><Relationship Id="rId11" Type="http://schemas.openxmlformats.org/officeDocument/2006/relationships/image" Target="media/image2.png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5" Type="http://schemas.openxmlformats.org/officeDocument/2006/relationships/hyperlink" Target="https://docker.com" TargetMode="External"/><Relationship Id="rId15" Type="http://schemas.openxmlformats.org/officeDocument/2006/relationships/hyperlink" Target="https://support.microsoft.com/en-us/help/13443/windows-which-version-am-i-running" TargetMode="External"/><Relationship Id="rId23" Type="http://schemas.openxmlformats.org/officeDocument/2006/relationships/image" Target="media/image6.jpg"/><Relationship Id="rId28" Type="http://schemas.openxmlformats.org/officeDocument/2006/relationships/image" Target="media/image11.png"/><Relationship Id="rId10" Type="http://schemas.openxmlformats.org/officeDocument/2006/relationships/image" Target="media/image1.png"/><Relationship Id="rId19" Type="http://schemas.openxmlformats.org/officeDocument/2006/relationships/hyperlink" Target="https://docs.microsoft.com/en-us/sql/azure-data-studio/download-azure-data-studio" TargetMode="External"/><Relationship Id="rId31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hyperlink" Target="https://vlab.ischool.syr.edu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www.youtube.com/embed/CxCUrQ6knRo?feature=oembed" TargetMode="External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8" Type="http://schemas.openxmlformats.org/officeDocument/2006/relationships/hyperlink" Target="https://www.adminer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4</TotalTime>
  <Pages>11</Pages>
  <Words>1607</Words>
  <Characters>916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 Fudge Jr</dc:creator>
  <cp:keywords/>
  <dc:description/>
  <cp:lastModifiedBy>Lenovo</cp:lastModifiedBy>
  <cp:revision>167</cp:revision>
  <dcterms:created xsi:type="dcterms:W3CDTF">2020-08-19T22:04:00Z</dcterms:created>
  <dcterms:modified xsi:type="dcterms:W3CDTF">2021-09-02T04:30:00Z</dcterms:modified>
</cp:coreProperties>
</file>